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283809" w14:textId="6C6DA940" w:rsidR="00616160" w:rsidRPr="00D3170B" w:rsidRDefault="00F2281F" w:rsidP="00F2281F">
      <w:pPr>
        <w:rPr>
          <w:b/>
          <w:bCs/>
        </w:rPr>
      </w:pPr>
      <w:bookmarkStart w:id="0" w:name="_Toc113046811"/>
      <w:bookmarkStart w:id="1" w:name="_GoBack"/>
      <w:bookmarkEnd w:id="1"/>
      <w:r>
        <w:rPr>
          <w:b/>
          <w:bCs/>
        </w:rPr>
        <w:t xml:space="preserve">Annex </w:t>
      </w:r>
      <w:r w:rsidR="00616160" w:rsidRPr="00D3170B">
        <w:rPr>
          <w:b/>
          <w:bCs/>
        </w:rPr>
        <w:t>B.</w:t>
      </w:r>
      <w:r w:rsidR="00D3170B" w:rsidRPr="00D3170B">
        <w:rPr>
          <w:b/>
          <w:bCs/>
        </w:rPr>
        <w:t xml:space="preserve"> </w:t>
      </w:r>
      <w:r w:rsidR="00616160" w:rsidRPr="00D3170B">
        <w:rPr>
          <w:b/>
          <w:bCs/>
        </w:rPr>
        <w:t>Application Form</w:t>
      </w:r>
      <w:bookmarkEnd w:id="0"/>
    </w:p>
    <w:p w14:paraId="33FA954D" w14:textId="77777777" w:rsidR="00616160" w:rsidRPr="004E2CFD" w:rsidRDefault="00616160" w:rsidP="00616160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7"/>
        <w:gridCol w:w="1184"/>
        <w:gridCol w:w="1417"/>
        <w:gridCol w:w="1276"/>
        <w:gridCol w:w="1222"/>
        <w:gridCol w:w="1182"/>
      </w:tblGrid>
      <w:tr w:rsidR="00616160" w:rsidRPr="004E2CFD" w14:paraId="74CA8EBD" w14:textId="77777777" w:rsidTr="00616160">
        <w:tc>
          <w:tcPr>
            <w:tcW w:w="2497" w:type="dxa"/>
          </w:tcPr>
          <w:p w14:paraId="2F3E7142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  <w:r w:rsidRPr="004E2CFD">
              <w:rPr>
                <w:rFonts w:ascii="Arial" w:hAnsi="Arial"/>
                <w:b/>
                <w:sz w:val="20"/>
                <w:lang w:eastAsia="en-GB"/>
              </w:rPr>
              <w:t>Name of Applicant</w:t>
            </w:r>
          </w:p>
          <w:p w14:paraId="098BB2FE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0"/>
                <w:lang w:eastAsia="en-GB"/>
              </w:rPr>
            </w:pPr>
          </w:p>
        </w:tc>
        <w:tc>
          <w:tcPr>
            <w:tcW w:w="6281" w:type="dxa"/>
            <w:gridSpan w:val="5"/>
          </w:tcPr>
          <w:p w14:paraId="4F5E6EB9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0"/>
                <w:lang w:eastAsia="en-GB"/>
              </w:rPr>
            </w:pPr>
          </w:p>
        </w:tc>
      </w:tr>
      <w:tr w:rsidR="00616160" w:rsidRPr="004E2CFD" w14:paraId="129EC953" w14:textId="77777777" w:rsidTr="00616160">
        <w:tc>
          <w:tcPr>
            <w:tcW w:w="2497" w:type="dxa"/>
          </w:tcPr>
          <w:p w14:paraId="19D2D935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  <w:r w:rsidRPr="004E2CFD">
              <w:rPr>
                <w:rFonts w:ascii="Arial" w:hAnsi="Arial"/>
                <w:b/>
                <w:sz w:val="20"/>
                <w:lang w:eastAsia="en-GB"/>
              </w:rPr>
              <w:t>Full Address</w:t>
            </w:r>
          </w:p>
          <w:p w14:paraId="48E3732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0"/>
                <w:lang w:eastAsia="en-GB"/>
              </w:rPr>
            </w:pPr>
          </w:p>
        </w:tc>
        <w:tc>
          <w:tcPr>
            <w:tcW w:w="6281" w:type="dxa"/>
            <w:gridSpan w:val="5"/>
          </w:tcPr>
          <w:p w14:paraId="58C4D7FC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0"/>
                <w:lang w:eastAsia="en-GB"/>
              </w:rPr>
            </w:pPr>
          </w:p>
        </w:tc>
      </w:tr>
      <w:tr w:rsidR="00616160" w:rsidRPr="004E2CFD" w14:paraId="1E66156A" w14:textId="77777777" w:rsidTr="00616160">
        <w:tc>
          <w:tcPr>
            <w:tcW w:w="2497" w:type="dxa"/>
          </w:tcPr>
          <w:p w14:paraId="709E2268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  <w:r w:rsidRPr="004E2CFD">
              <w:rPr>
                <w:rFonts w:ascii="Arial" w:hAnsi="Arial"/>
                <w:b/>
                <w:sz w:val="20"/>
                <w:lang w:eastAsia="en-GB"/>
              </w:rPr>
              <w:t>Contact person</w:t>
            </w:r>
          </w:p>
          <w:p w14:paraId="7D9AE4E4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0"/>
                <w:lang w:eastAsia="en-GB"/>
              </w:rPr>
            </w:pPr>
          </w:p>
        </w:tc>
        <w:tc>
          <w:tcPr>
            <w:tcW w:w="6281" w:type="dxa"/>
            <w:gridSpan w:val="5"/>
          </w:tcPr>
          <w:p w14:paraId="3A4BFB6F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0DF4102E" wp14:editId="671D7E37">
                      <wp:simplePos x="0" y="0"/>
                      <wp:positionH relativeFrom="column">
                        <wp:posOffset>676910</wp:posOffset>
                      </wp:positionH>
                      <wp:positionV relativeFrom="paragraph">
                        <wp:posOffset>267970</wp:posOffset>
                      </wp:positionV>
                      <wp:extent cx="3209925" cy="0"/>
                      <wp:effectExtent l="0" t="0" r="9525" b="190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4F822AF" id="Straight Connector 32" o:spid="_x0000_s1026" style="position:absolute;z-index:25199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3pt,21.1pt" to="306.05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sz w:val="20"/>
                <w:lang w:eastAsia="en-GB"/>
              </w:rPr>
              <w:t>Name</w:t>
            </w:r>
          </w:p>
          <w:p w14:paraId="0FF9ADDD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717FE516" wp14:editId="5284666A">
                      <wp:simplePos x="0" y="0"/>
                      <wp:positionH relativeFrom="column">
                        <wp:posOffset>676910</wp:posOffset>
                      </wp:positionH>
                      <wp:positionV relativeFrom="paragraph">
                        <wp:posOffset>264795</wp:posOffset>
                      </wp:positionV>
                      <wp:extent cx="3209925" cy="0"/>
                      <wp:effectExtent l="0" t="0" r="9525" b="19050"/>
                      <wp:wrapNone/>
                      <wp:docPr id="33" name="Straight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03AB334" id="Straight Connector 33" o:spid="_x0000_s1026" style="position:absolute;z-index:25199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3pt,20.85pt" to="306.05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sz w:val="20"/>
                <w:lang w:eastAsia="en-GB"/>
              </w:rPr>
              <w:t>Address</w: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 </w:t>
            </w:r>
          </w:p>
          <w:p w14:paraId="788FB745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3088" behindDoc="0" locked="0" layoutInCell="1" allowOverlap="1" wp14:anchorId="3C59E03A" wp14:editId="5EFBE43D">
                      <wp:simplePos x="0" y="0"/>
                      <wp:positionH relativeFrom="column">
                        <wp:posOffset>676910</wp:posOffset>
                      </wp:positionH>
                      <wp:positionV relativeFrom="paragraph">
                        <wp:posOffset>245745</wp:posOffset>
                      </wp:positionV>
                      <wp:extent cx="3209925" cy="0"/>
                      <wp:effectExtent l="0" t="0" r="952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574426D1" id="Straight Connector 9" o:spid="_x0000_s1026" style="position:absolute;z-index:2519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3pt,19.35pt" to="306.0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" strokecolor="#4472c4" strokeweight=".5pt">
                      <v:stroke joinstyle="miter"/>
                    </v:line>
                  </w:pict>
                </mc:Fallback>
              </mc:AlternateContent>
            </w:r>
          </w:p>
          <w:p w14:paraId="3C76D6EA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4112" behindDoc="0" locked="0" layoutInCell="1" allowOverlap="1" wp14:anchorId="006FE9D5" wp14:editId="606A328B">
                      <wp:simplePos x="0" y="0"/>
                      <wp:positionH relativeFrom="column">
                        <wp:posOffset>676910</wp:posOffset>
                      </wp:positionH>
                      <wp:positionV relativeFrom="paragraph">
                        <wp:posOffset>253365</wp:posOffset>
                      </wp:positionV>
                      <wp:extent cx="3209925" cy="0"/>
                      <wp:effectExtent l="0" t="0" r="952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F986EE1" id="Straight Connector 10" o:spid="_x0000_s1026" style="position:absolute;z-index:2519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3pt,19.95pt" to="306.05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sz w:val="20"/>
                <w:lang w:eastAsia="en-GB"/>
              </w:rPr>
              <w:t>Email</w:t>
            </w:r>
          </w:p>
          <w:p w14:paraId="361FAACC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6521F81B" wp14:editId="6338018B">
                      <wp:simplePos x="0" y="0"/>
                      <wp:positionH relativeFrom="column">
                        <wp:posOffset>699304</wp:posOffset>
                      </wp:positionH>
                      <wp:positionV relativeFrom="paragraph">
                        <wp:posOffset>300381</wp:posOffset>
                      </wp:positionV>
                      <wp:extent cx="3209925" cy="0"/>
                      <wp:effectExtent l="0" t="0" r="9525" b="1905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DE81E8C" id="Straight Connector 11" o:spid="_x0000_s1026" style="position:absolute;z-index:2519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05pt,23.65pt" to="307.8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sz w:val="20"/>
                <w:lang w:eastAsia="en-GB"/>
              </w:rPr>
              <w:t>Telephone</w: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 </w:t>
            </w:r>
          </w:p>
          <w:p w14:paraId="77E81B2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sz w:val="20"/>
                <w:lang w:eastAsia="en-GB"/>
              </w:rPr>
            </w:pPr>
          </w:p>
        </w:tc>
      </w:tr>
      <w:tr w:rsidR="00616160" w:rsidRPr="004E2CFD" w14:paraId="6827A250" w14:textId="77777777" w:rsidTr="00616160">
        <w:tc>
          <w:tcPr>
            <w:tcW w:w="2497" w:type="dxa"/>
          </w:tcPr>
          <w:p w14:paraId="4D50352F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  <w:r w:rsidRPr="004E2CFD">
              <w:rPr>
                <w:rFonts w:ascii="Arial" w:hAnsi="Arial"/>
                <w:b/>
                <w:sz w:val="20"/>
                <w:lang w:eastAsia="en-GB"/>
              </w:rPr>
              <w:t>Name and position of the 2 persons signing the Application Form</w:t>
            </w:r>
          </w:p>
          <w:p w14:paraId="1915365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</w:p>
        </w:tc>
        <w:tc>
          <w:tcPr>
            <w:tcW w:w="6281" w:type="dxa"/>
            <w:gridSpan w:val="5"/>
          </w:tcPr>
          <w:p w14:paraId="5DD1D75B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u w:val="single"/>
                <w:lang w:eastAsia="en-GB"/>
              </w:rPr>
              <w:t>Person 1</w:t>
            </w:r>
          </w:p>
          <w:p w14:paraId="563FA9A8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76A01440" wp14:editId="7635C485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56540</wp:posOffset>
                      </wp:positionV>
                      <wp:extent cx="3209925" cy="0"/>
                      <wp:effectExtent l="0" t="0" r="95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115439E" id="Straight Connector 12" o:spid="_x0000_s1026" style="position:absolute;z-index:25199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0.2pt" to="302.3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Name </w:t>
            </w:r>
          </w:p>
          <w:p w14:paraId="635C659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7184" behindDoc="0" locked="0" layoutInCell="1" allowOverlap="1" wp14:anchorId="07C12A77" wp14:editId="1886CC5B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84480</wp:posOffset>
                      </wp:positionV>
                      <wp:extent cx="3209925" cy="0"/>
                      <wp:effectExtent l="0" t="0" r="952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663434C" id="Straight Connector 13" o:spid="_x0000_s1026" style="position:absolute;z-index:25199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2.4pt" to="302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Position</w:t>
            </w:r>
          </w:p>
          <w:p w14:paraId="6AB1A68B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u w:val="single"/>
                <w:lang w:eastAsia="en-GB"/>
              </w:rPr>
              <w:t>Person 2</w:t>
            </w:r>
          </w:p>
          <w:p w14:paraId="3C4F2326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8208" behindDoc="0" locked="0" layoutInCell="1" allowOverlap="1" wp14:anchorId="065A9096" wp14:editId="5B696F95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61620</wp:posOffset>
                      </wp:positionV>
                      <wp:extent cx="3209925" cy="0"/>
                      <wp:effectExtent l="0" t="0" r="9525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49EBE8F" id="Straight Connector 14" o:spid="_x0000_s1026" style="position:absolute;z-index:25199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0.6pt" to="302.3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Name</w:t>
            </w:r>
          </w:p>
          <w:p w14:paraId="43043DEC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w:t>Position</w:t>
            </w:r>
          </w:p>
          <w:p w14:paraId="14C86DC4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999232" behindDoc="0" locked="0" layoutInCell="1" allowOverlap="1" wp14:anchorId="76EA7D98" wp14:editId="1CE12196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-8255</wp:posOffset>
                      </wp:positionV>
                      <wp:extent cx="3209925" cy="0"/>
                      <wp:effectExtent l="0" t="0" r="9525" b="1905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9DB7573" id="Straight Connector 15" o:spid="_x0000_s1026" style="position:absolute;z-index:25199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-.65pt" to="302.3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616160" w:rsidRPr="004E2CFD" w14:paraId="1633B54C" w14:textId="77777777" w:rsidTr="00616160">
        <w:trPr>
          <w:trHeight w:val="2238"/>
        </w:trPr>
        <w:tc>
          <w:tcPr>
            <w:tcW w:w="2497" w:type="dxa"/>
          </w:tcPr>
          <w:p w14:paraId="538AB40C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  <w:r w:rsidRPr="004E2CFD">
              <w:rPr>
                <w:rFonts w:ascii="Arial" w:hAnsi="Arial"/>
                <w:b/>
                <w:sz w:val="20"/>
                <w:lang w:eastAsia="en-GB"/>
              </w:rPr>
              <w:t>Authorised persons (3) who will be responsible for bidding.</w:t>
            </w:r>
          </w:p>
        </w:tc>
        <w:tc>
          <w:tcPr>
            <w:tcW w:w="6281" w:type="dxa"/>
            <w:gridSpan w:val="5"/>
          </w:tcPr>
          <w:p w14:paraId="0B2A1A29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u w:val="single"/>
                <w:lang w:eastAsia="en-GB"/>
              </w:rPr>
              <w:t>Person 1</w:t>
            </w:r>
          </w:p>
          <w:p w14:paraId="693A5CA7" w14:textId="77777777" w:rsidR="00616160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Name </w:t>
            </w:r>
            <w:r w:rsidR="00BB0ACE" w:rsidRPr="00244293">
              <w:rPr>
                <w:rFonts w:ascii="Arial" w:hAnsi="Arial"/>
                <w:noProof/>
                <w:color w:val="4472C4" w:themeColor="accent1"/>
                <w:sz w:val="20"/>
                <w:lang w:eastAsia="en-GB"/>
              </w:rPr>
              <w:t>_________________________________________________</w:t>
            </w:r>
          </w:p>
          <w:p w14:paraId="7F0150A0" w14:textId="77777777" w:rsidR="00D00364" w:rsidRPr="004E2CFD" w:rsidRDefault="00D00364" w:rsidP="00D00364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>
              <w:rPr>
                <w:rFonts w:ascii="Arial" w:hAnsi="Arial"/>
                <w:noProof/>
                <w:sz w:val="20"/>
                <w:lang w:eastAsia="en-GB"/>
              </w:rPr>
              <w:t xml:space="preserve">Identity card no (National ID No. or Passport) </w:t>
            </w:r>
            <w:r w:rsidRPr="00244293">
              <w:rPr>
                <w:rFonts w:ascii="Arial" w:hAnsi="Arial"/>
                <w:noProof/>
                <w:color w:val="4472C4" w:themeColor="accent1"/>
                <w:sz w:val="20"/>
                <w:lang w:eastAsia="en-GB"/>
              </w:rPr>
              <w:t>_____________________</w:t>
            </w:r>
            <w:r>
              <w:rPr>
                <w:rFonts w:ascii="Arial" w:hAnsi="Arial"/>
                <w:noProof/>
                <w:color w:val="4472C4" w:themeColor="accent1"/>
                <w:sz w:val="20"/>
                <w:lang w:eastAsia="en-GB"/>
              </w:rPr>
              <w:t>_________________________________</w: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 </w:t>
            </w:r>
          </w:p>
          <w:p w14:paraId="707F01C8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1280" behindDoc="0" locked="0" layoutInCell="1" allowOverlap="1" wp14:anchorId="03D24A97" wp14:editId="35844731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84480</wp:posOffset>
                      </wp:positionV>
                      <wp:extent cx="3209925" cy="0"/>
                      <wp:effectExtent l="0" t="0" r="9525" b="19050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BB73133" id="Straight Connector 17" o:spid="_x0000_s1026" style="position:absolute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2.4pt" to="302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Address</w:t>
            </w:r>
          </w:p>
          <w:p w14:paraId="53745901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2304" behindDoc="0" locked="0" layoutInCell="1" allowOverlap="1" wp14:anchorId="2EABEF74" wp14:editId="150E0804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56540</wp:posOffset>
                      </wp:positionV>
                      <wp:extent cx="3209925" cy="0"/>
                      <wp:effectExtent l="0" t="0" r="9525" b="19050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3B45D95" id="Straight Connector 18" o:spid="_x0000_s1026" style="position:absolute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0.2pt" to="302.3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Email </w:t>
            </w:r>
          </w:p>
          <w:p w14:paraId="3187653D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3328" behindDoc="0" locked="0" layoutInCell="1" allowOverlap="1" wp14:anchorId="565630E2" wp14:editId="439E271E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84480</wp:posOffset>
                      </wp:positionV>
                      <wp:extent cx="3209925" cy="0"/>
                      <wp:effectExtent l="0" t="0" r="9525" b="19050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055A5E2" id="Straight Connector 19" o:spid="_x0000_s1026" style="position:absolute;z-index:25200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2.4pt" to="302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Telephone</w:t>
            </w:r>
          </w:p>
          <w:p w14:paraId="3243A1E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u w:val="single"/>
                <w:lang w:eastAsia="en-GB"/>
              </w:rPr>
              <w:t>Person 2</w:t>
            </w:r>
          </w:p>
          <w:p w14:paraId="67A65B4D" w14:textId="77777777" w:rsidR="00F16865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4352" behindDoc="0" locked="0" layoutInCell="1" allowOverlap="1" wp14:anchorId="254F7BA6" wp14:editId="7547494C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56540</wp:posOffset>
                      </wp:positionV>
                      <wp:extent cx="3209925" cy="0"/>
                      <wp:effectExtent l="0" t="0" r="9525" b="19050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F4BD8C3" id="Straight Connector 20" o:spid="_x0000_s1026" style="position:absolute;z-index:2520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0.2pt" to="302.3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Name</w:t>
            </w:r>
          </w:p>
          <w:p w14:paraId="74099101" w14:textId="77777777" w:rsidR="00D00364" w:rsidRPr="004E2CFD" w:rsidRDefault="00D00364" w:rsidP="00D00364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>
              <w:rPr>
                <w:rFonts w:ascii="Arial" w:hAnsi="Arial"/>
                <w:noProof/>
                <w:sz w:val="20"/>
                <w:lang w:eastAsia="en-GB"/>
              </w:rPr>
              <w:lastRenderedPageBreak/>
              <w:t xml:space="preserve">Identity card no (National ID No. or Passport) </w:t>
            </w:r>
            <w:r w:rsidRPr="00244293">
              <w:rPr>
                <w:rFonts w:ascii="Arial" w:hAnsi="Arial"/>
                <w:noProof/>
                <w:color w:val="4472C4" w:themeColor="accent1"/>
                <w:sz w:val="20"/>
                <w:lang w:eastAsia="en-GB"/>
              </w:rPr>
              <w:t>_____________________</w:t>
            </w:r>
            <w:r>
              <w:rPr>
                <w:rFonts w:ascii="Arial" w:hAnsi="Arial"/>
                <w:noProof/>
                <w:color w:val="4472C4" w:themeColor="accent1"/>
                <w:sz w:val="20"/>
                <w:lang w:eastAsia="en-GB"/>
              </w:rPr>
              <w:t>_________________________________</w: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 </w:t>
            </w:r>
          </w:p>
          <w:p w14:paraId="2E0CD31E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5376" behindDoc="0" locked="0" layoutInCell="1" allowOverlap="1" wp14:anchorId="4AD3D914" wp14:editId="3C3BA078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84480</wp:posOffset>
                      </wp:positionV>
                      <wp:extent cx="3209925" cy="0"/>
                      <wp:effectExtent l="0" t="0" r="9525" b="19050"/>
                      <wp:wrapNone/>
                      <wp:docPr id="21" name="Straight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94DBBA1" id="Straight Connector 21" o:spid="_x0000_s1026" style="position:absolute;z-index:25200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2.4pt" to="302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Address</w:t>
            </w:r>
          </w:p>
          <w:p w14:paraId="3D0BF43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6400" behindDoc="0" locked="0" layoutInCell="1" allowOverlap="1" wp14:anchorId="5687EB04" wp14:editId="374FE6F9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56540</wp:posOffset>
                      </wp:positionV>
                      <wp:extent cx="3209925" cy="0"/>
                      <wp:effectExtent l="0" t="0" r="9525" b="19050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0A341A7" id="Straight Connector 22" o:spid="_x0000_s1026" style="position:absolute;z-index:25200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0.2pt" to="302.3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Email </w:t>
            </w:r>
          </w:p>
          <w:p w14:paraId="0EA41B40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7424" behindDoc="0" locked="0" layoutInCell="1" allowOverlap="1" wp14:anchorId="0F5CB53A" wp14:editId="72A13295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84480</wp:posOffset>
                      </wp:positionV>
                      <wp:extent cx="3209925" cy="0"/>
                      <wp:effectExtent l="0" t="0" r="9525" b="19050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6B17D87" id="Straight Connector 23" o:spid="_x0000_s1026" style="position:absolute;z-index:25200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2.4pt" to="302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Telephone</w:t>
            </w:r>
          </w:p>
          <w:p w14:paraId="48B62E1B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u w:val="single"/>
                <w:lang w:eastAsia="en-GB"/>
              </w:rPr>
              <w:t>Person 3</w:t>
            </w:r>
          </w:p>
          <w:p w14:paraId="1013A312" w14:textId="77777777" w:rsidR="005D1CBB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8448" behindDoc="0" locked="0" layoutInCell="1" allowOverlap="1" wp14:anchorId="2D1E6708" wp14:editId="02635CC6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56540</wp:posOffset>
                      </wp:positionV>
                      <wp:extent cx="3209925" cy="0"/>
                      <wp:effectExtent l="0" t="0" r="9525" b="1905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CE8451F" id="Straight Connector 24" o:spid="_x0000_s1026" style="position:absolute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0.2pt" to="302.3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Name</w:t>
            </w:r>
          </w:p>
          <w:p w14:paraId="5C63942C" w14:textId="77777777" w:rsidR="00616160" w:rsidRPr="004E2CFD" w:rsidRDefault="005D1CBB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>
              <w:rPr>
                <w:rFonts w:ascii="Arial" w:hAnsi="Arial"/>
                <w:noProof/>
                <w:sz w:val="20"/>
                <w:lang w:eastAsia="en-GB"/>
              </w:rPr>
              <w:t>Identity card no (N</w:t>
            </w:r>
            <w:r w:rsidR="00D00364">
              <w:rPr>
                <w:rFonts w:ascii="Arial" w:hAnsi="Arial"/>
                <w:noProof/>
                <w:sz w:val="20"/>
                <w:lang w:eastAsia="en-GB"/>
              </w:rPr>
              <w:t>ational ID</w:t>
            </w:r>
            <w:r>
              <w:rPr>
                <w:rFonts w:ascii="Arial" w:hAnsi="Arial"/>
                <w:noProof/>
                <w:sz w:val="20"/>
                <w:lang w:eastAsia="en-GB"/>
              </w:rPr>
              <w:t xml:space="preserve"> </w:t>
            </w:r>
            <w:r w:rsidR="00D00364">
              <w:rPr>
                <w:rFonts w:ascii="Arial" w:hAnsi="Arial"/>
                <w:noProof/>
                <w:sz w:val="20"/>
                <w:lang w:eastAsia="en-GB"/>
              </w:rPr>
              <w:t xml:space="preserve">No. </w:t>
            </w:r>
            <w:r>
              <w:rPr>
                <w:rFonts w:ascii="Arial" w:hAnsi="Arial"/>
                <w:noProof/>
                <w:sz w:val="20"/>
                <w:lang w:eastAsia="en-GB"/>
              </w:rPr>
              <w:t xml:space="preserve">or Passport) </w:t>
            </w:r>
            <w:r w:rsidRPr="00244293">
              <w:rPr>
                <w:rFonts w:ascii="Arial" w:hAnsi="Arial"/>
                <w:noProof/>
                <w:color w:val="4472C4" w:themeColor="accent1"/>
                <w:sz w:val="20"/>
                <w:lang w:eastAsia="en-GB"/>
              </w:rPr>
              <w:t>_____________________</w:t>
            </w:r>
            <w:r w:rsidR="00D00364">
              <w:rPr>
                <w:rFonts w:ascii="Arial" w:hAnsi="Arial"/>
                <w:noProof/>
                <w:color w:val="4472C4" w:themeColor="accent1"/>
                <w:sz w:val="20"/>
                <w:lang w:eastAsia="en-GB"/>
              </w:rPr>
              <w:t>_________________________________</w:t>
            </w:r>
            <w:r w:rsidR="00616160" w:rsidRPr="004E2CFD">
              <w:rPr>
                <w:rFonts w:ascii="Arial" w:hAnsi="Arial"/>
                <w:noProof/>
                <w:sz w:val="20"/>
                <w:lang w:eastAsia="en-GB"/>
              </w:rPr>
              <w:t xml:space="preserve"> </w:t>
            </w:r>
          </w:p>
          <w:p w14:paraId="73384362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09472" behindDoc="0" locked="0" layoutInCell="1" allowOverlap="1" wp14:anchorId="38EADA9E" wp14:editId="24D1AC34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84480</wp:posOffset>
                      </wp:positionV>
                      <wp:extent cx="3209925" cy="0"/>
                      <wp:effectExtent l="0" t="0" r="9525" b="19050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6C55EB6E" id="Straight Connector 25" o:spid="_x0000_s1026" style="position:absolute;z-index:25200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2.4pt" to="302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Address</w:t>
            </w:r>
          </w:p>
          <w:p w14:paraId="507DF9EA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0496" behindDoc="0" locked="0" layoutInCell="1" allowOverlap="1" wp14:anchorId="1AC81857" wp14:editId="095A8618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56540</wp:posOffset>
                      </wp:positionV>
                      <wp:extent cx="3209925" cy="0"/>
                      <wp:effectExtent l="0" t="0" r="9525" b="19050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A22D225" id="Straight Connector 26" o:spid="_x0000_s1026" style="position:absolute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0.2pt" to="302.3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 xml:space="preserve">Email </w:t>
            </w:r>
          </w:p>
          <w:p w14:paraId="0BE974D5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1520" behindDoc="0" locked="0" layoutInCell="1" allowOverlap="1" wp14:anchorId="70D6FAF1" wp14:editId="0265E08C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284480</wp:posOffset>
                      </wp:positionV>
                      <wp:extent cx="3209925" cy="0"/>
                      <wp:effectExtent l="0" t="0" r="9525" b="19050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52A444E6" id="Straight Connector 27" o:spid="_x0000_s1026" style="position:absolute;z-index:2520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5pt,22.4pt" to="302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Telephone</w:t>
            </w:r>
          </w:p>
        </w:tc>
      </w:tr>
      <w:tr w:rsidR="00616160" w:rsidRPr="004E2CFD" w14:paraId="13BB7B4B" w14:textId="77777777" w:rsidTr="00616160">
        <w:tc>
          <w:tcPr>
            <w:tcW w:w="2497" w:type="dxa"/>
            <w:vMerge w:val="restart"/>
          </w:tcPr>
          <w:p w14:paraId="58BED4A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  <w:r w:rsidRPr="004E2CFD">
              <w:rPr>
                <w:rFonts w:ascii="Arial" w:hAnsi="Arial"/>
                <w:b/>
                <w:sz w:val="20"/>
                <w:lang w:eastAsia="en-GB"/>
              </w:rPr>
              <w:lastRenderedPageBreak/>
              <w:t xml:space="preserve">Spectrum bands </w:t>
            </w:r>
            <w:r w:rsidR="00040046">
              <w:rPr>
                <w:rFonts w:ascii="Arial" w:hAnsi="Arial"/>
                <w:b/>
                <w:sz w:val="20"/>
                <w:lang w:eastAsia="en-GB"/>
              </w:rPr>
              <w:t>(</w:t>
            </w:r>
            <w:r w:rsidRPr="004E2CFD">
              <w:rPr>
                <w:rFonts w:ascii="Arial" w:hAnsi="Arial"/>
                <w:bCs/>
                <w:i/>
                <w:iCs/>
                <w:sz w:val="20"/>
                <w:lang w:eastAsia="en-GB"/>
              </w:rPr>
              <w:t>Tick the band you wish to bid</w:t>
            </w:r>
            <w:r w:rsidR="00040046">
              <w:rPr>
                <w:rFonts w:ascii="Arial" w:hAnsi="Arial"/>
                <w:b/>
                <w:sz w:val="20"/>
                <w:lang w:eastAsia="en-GB"/>
              </w:rPr>
              <w:t>)</w:t>
            </w:r>
          </w:p>
        </w:tc>
        <w:tc>
          <w:tcPr>
            <w:tcW w:w="1184" w:type="dxa"/>
          </w:tcPr>
          <w:p w14:paraId="2BF05B9D" w14:textId="77777777" w:rsidR="008052A2" w:rsidRPr="004E2CFD" w:rsidRDefault="00616160" w:rsidP="004E2CFD">
            <w:pPr>
              <w:pStyle w:val="AppBodyTextNum"/>
              <w:numPr>
                <w:ilvl w:val="0"/>
                <w:numId w:val="0"/>
              </w:numPr>
              <w:ind w:left="-283"/>
              <w:jc w:val="center"/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w:t>700 MHz</w:t>
            </w:r>
            <w:r w:rsidR="00754273">
              <w:rPr>
                <w:rFonts w:ascii="Arial" w:hAnsi="Arial"/>
                <w:noProof/>
                <w:sz w:val="20"/>
                <w:lang w:eastAsia="en-GB"/>
              </w:rPr>
              <w:t xml:space="preserve"> </w:t>
            </w:r>
            <w:r w:rsidR="008052A2" w:rsidRPr="004E2CFD">
              <w:rPr>
                <w:rFonts w:ascii="Arial" w:hAnsi="Arial"/>
                <w:noProof/>
                <w:sz w:val="20"/>
                <w:lang w:eastAsia="en-GB"/>
              </w:rPr>
              <w:t>(FDD)</w:t>
            </w:r>
          </w:p>
        </w:tc>
        <w:tc>
          <w:tcPr>
            <w:tcW w:w="1417" w:type="dxa"/>
          </w:tcPr>
          <w:p w14:paraId="3EF76D2D" w14:textId="77777777" w:rsidR="00616160" w:rsidRPr="004E2CFD" w:rsidRDefault="00616160">
            <w:pPr>
              <w:pStyle w:val="AppBodyTextNum"/>
              <w:jc w:val="center"/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w:t>2300 MHz (TDD)</w:t>
            </w:r>
          </w:p>
        </w:tc>
        <w:tc>
          <w:tcPr>
            <w:tcW w:w="1276" w:type="dxa"/>
          </w:tcPr>
          <w:p w14:paraId="35243AB4" w14:textId="77777777" w:rsidR="00616160" w:rsidRPr="004E2CFD" w:rsidRDefault="00616160" w:rsidP="004E2CFD">
            <w:pPr>
              <w:pStyle w:val="AppBodyTextNum"/>
              <w:numPr>
                <w:ilvl w:val="0"/>
                <w:numId w:val="0"/>
              </w:numPr>
              <w:ind w:left="-283"/>
              <w:jc w:val="center"/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w:t>2600 MHz (TDD)</w:t>
            </w:r>
          </w:p>
        </w:tc>
        <w:tc>
          <w:tcPr>
            <w:tcW w:w="1222" w:type="dxa"/>
          </w:tcPr>
          <w:p w14:paraId="49ECDFAF" w14:textId="77777777" w:rsidR="00616160" w:rsidRPr="004E2CFD" w:rsidRDefault="00616160" w:rsidP="004E2CFD">
            <w:pPr>
              <w:pStyle w:val="AppBodyTextNum"/>
              <w:numPr>
                <w:ilvl w:val="0"/>
                <w:numId w:val="0"/>
              </w:numPr>
              <w:ind w:left="-283"/>
              <w:jc w:val="center"/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w:t>2600 MHz (FDD)</w:t>
            </w:r>
          </w:p>
        </w:tc>
        <w:tc>
          <w:tcPr>
            <w:tcW w:w="1182" w:type="dxa"/>
          </w:tcPr>
          <w:p w14:paraId="1F4E23AE" w14:textId="77777777" w:rsidR="00616160" w:rsidRPr="004E2CFD" w:rsidRDefault="00616160" w:rsidP="004E2CFD">
            <w:pPr>
              <w:pStyle w:val="AppBodyTextNum"/>
              <w:numPr>
                <w:ilvl w:val="0"/>
                <w:numId w:val="0"/>
              </w:numPr>
              <w:ind w:left="-283"/>
              <w:jc w:val="center"/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w:t>3500 MHz (TDD)</w:t>
            </w:r>
          </w:p>
        </w:tc>
      </w:tr>
      <w:tr w:rsidR="00616160" w:rsidRPr="004E2CFD" w14:paraId="7A252F4D" w14:textId="77777777" w:rsidTr="00616160">
        <w:trPr>
          <w:trHeight w:val="613"/>
        </w:trPr>
        <w:tc>
          <w:tcPr>
            <w:tcW w:w="2497" w:type="dxa"/>
            <w:vMerge/>
          </w:tcPr>
          <w:p w14:paraId="1A759EC0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</w:p>
        </w:tc>
        <w:tc>
          <w:tcPr>
            <w:tcW w:w="1184" w:type="dxa"/>
          </w:tcPr>
          <w:p w14:paraId="2D57EF90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jc w:val="center"/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</w:p>
        </w:tc>
        <w:tc>
          <w:tcPr>
            <w:tcW w:w="1417" w:type="dxa"/>
          </w:tcPr>
          <w:p w14:paraId="218E298D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jc w:val="center"/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</w:p>
        </w:tc>
        <w:tc>
          <w:tcPr>
            <w:tcW w:w="1276" w:type="dxa"/>
          </w:tcPr>
          <w:p w14:paraId="65DCCF9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jc w:val="center"/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</w:p>
        </w:tc>
        <w:tc>
          <w:tcPr>
            <w:tcW w:w="1222" w:type="dxa"/>
          </w:tcPr>
          <w:p w14:paraId="631433EF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jc w:val="center"/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</w:p>
        </w:tc>
        <w:tc>
          <w:tcPr>
            <w:tcW w:w="1182" w:type="dxa"/>
          </w:tcPr>
          <w:p w14:paraId="1919497E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jc w:val="center"/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</w:p>
        </w:tc>
      </w:tr>
      <w:tr w:rsidR="00616160" w:rsidRPr="004E2CFD" w14:paraId="067D2240" w14:textId="77777777" w:rsidTr="00616160">
        <w:trPr>
          <w:trHeight w:val="3109"/>
        </w:trPr>
        <w:tc>
          <w:tcPr>
            <w:tcW w:w="2497" w:type="dxa"/>
          </w:tcPr>
          <w:p w14:paraId="7F949694" w14:textId="69404DAC" w:rsidR="00616160" w:rsidRPr="004E2CFD" w:rsidRDefault="00EA2028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b/>
                <w:sz w:val="20"/>
                <w:lang w:eastAsia="en-GB"/>
              </w:rPr>
            </w:pPr>
            <w:r>
              <w:rPr>
                <w:rFonts w:ascii="Arial" w:hAnsi="Arial"/>
                <w:b/>
                <w:sz w:val="20"/>
                <w:lang w:eastAsia="en-GB"/>
              </w:rPr>
              <w:t>Applicant</w:t>
            </w:r>
            <w:r w:rsidR="00616160" w:rsidRPr="004E2CFD">
              <w:rPr>
                <w:rFonts w:ascii="Arial" w:hAnsi="Arial"/>
                <w:b/>
                <w:sz w:val="20"/>
                <w:lang w:eastAsia="en-GB"/>
              </w:rPr>
              <w:t xml:space="preserve"> signatures</w:t>
            </w:r>
          </w:p>
        </w:tc>
        <w:tc>
          <w:tcPr>
            <w:tcW w:w="6281" w:type="dxa"/>
            <w:gridSpan w:val="5"/>
          </w:tcPr>
          <w:p w14:paraId="0261A47B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u w:val="single"/>
                <w:lang w:eastAsia="en-GB"/>
              </w:rPr>
              <w:t>Person 1</w:t>
            </w:r>
          </w:p>
          <w:p w14:paraId="76EFA7C5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2544" behindDoc="0" locked="0" layoutInCell="1" allowOverlap="1" wp14:anchorId="19640B0A" wp14:editId="2E08509C">
                      <wp:simplePos x="0" y="0"/>
                      <wp:positionH relativeFrom="column">
                        <wp:posOffset>581660</wp:posOffset>
                      </wp:positionH>
                      <wp:positionV relativeFrom="paragraph">
                        <wp:posOffset>269240</wp:posOffset>
                      </wp:positionV>
                      <wp:extent cx="3209925" cy="0"/>
                      <wp:effectExtent l="0" t="0" r="9525" b="19050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6E008E7" id="Straight Connector 28" o:spid="_x0000_s1026" style="position:absolute;z-index:25201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8pt,21.2pt" to="298.5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Signed</w:t>
            </w:r>
          </w:p>
          <w:p w14:paraId="63042D66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w:t>Date</w: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4592" behindDoc="0" locked="0" layoutInCell="1" allowOverlap="1" wp14:anchorId="10093037" wp14:editId="4B8B62A8">
                      <wp:simplePos x="0" y="0"/>
                      <wp:positionH relativeFrom="column">
                        <wp:posOffset>581660</wp:posOffset>
                      </wp:positionH>
                      <wp:positionV relativeFrom="paragraph">
                        <wp:posOffset>269240</wp:posOffset>
                      </wp:positionV>
                      <wp:extent cx="3209925" cy="0"/>
                      <wp:effectExtent l="0" t="0" r="9525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D8160C9" id="Straight Connector 30" o:spid="_x0000_s1026" style="position:absolute;z-index:25201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8pt,21.2pt" to="298.5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" strokecolor="#4472c4" strokeweight=".5pt">
                      <v:stroke joinstyle="miter"/>
                    </v:line>
                  </w:pict>
                </mc:Fallback>
              </mc:AlternateContent>
            </w:r>
          </w:p>
          <w:p w14:paraId="324E8423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u w:val="single"/>
                <w:lang w:eastAsia="en-GB"/>
              </w:rPr>
              <w:t>Person 2</w:t>
            </w:r>
          </w:p>
          <w:p w14:paraId="093003A4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3568" behindDoc="0" locked="0" layoutInCell="1" allowOverlap="1" wp14:anchorId="3D54951B" wp14:editId="70E910FC">
                      <wp:simplePos x="0" y="0"/>
                      <wp:positionH relativeFrom="column">
                        <wp:posOffset>581660</wp:posOffset>
                      </wp:positionH>
                      <wp:positionV relativeFrom="paragraph">
                        <wp:posOffset>269240</wp:posOffset>
                      </wp:positionV>
                      <wp:extent cx="3209925" cy="0"/>
                      <wp:effectExtent l="0" t="0" r="9525" b="190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7F3A26A" id="Straight Connector 29" o:spid="_x0000_s1026" style="position:absolute;z-index:25201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8pt,21.2pt" to="298.5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Signed</w:t>
            </w:r>
          </w:p>
          <w:p w14:paraId="120864A7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lang w:eastAsia="en-GB"/>
              </w:rPr>
            </w:pPr>
            <w:r w:rsidRPr="004E2CFD">
              <w:rPr>
                <w:rFonts w:ascii="Arial" w:hAnsi="Arial"/>
                <w:noProof/>
                <w:sz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2015616" behindDoc="0" locked="0" layoutInCell="1" allowOverlap="1" wp14:anchorId="383D8E21" wp14:editId="2C82681F">
                      <wp:simplePos x="0" y="0"/>
                      <wp:positionH relativeFrom="column">
                        <wp:posOffset>581660</wp:posOffset>
                      </wp:positionH>
                      <wp:positionV relativeFrom="paragraph">
                        <wp:posOffset>269240</wp:posOffset>
                      </wp:positionV>
                      <wp:extent cx="3209925" cy="0"/>
                      <wp:effectExtent l="0" t="0" r="9525" b="190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09925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4472C4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1EB9521" id="Straight Connector 31" o:spid="_x0000_s1026" style="position:absolute;z-index:25201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8pt,21.2pt" to="298.5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" strokecolor="#4472c4" strokeweight=".5pt">
                      <v:stroke joinstyle="miter"/>
                    </v:line>
                  </w:pict>
                </mc:Fallback>
              </mc:AlternateContent>
            </w:r>
            <w:r w:rsidRPr="004E2CFD">
              <w:rPr>
                <w:rFonts w:ascii="Arial" w:hAnsi="Arial"/>
                <w:noProof/>
                <w:sz w:val="20"/>
                <w:lang w:eastAsia="en-GB"/>
              </w:rPr>
              <w:t>Date</w:t>
            </w:r>
          </w:p>
          <w:p w14:paraId="670A0560" w14:textId="77777777" w:rsidR="00616160" w:rsidRPr="004E2CFD" w:rsidRDefault="00616160" w:rsidP="00616160">
            <w:pPr>
              <w:pStyle w:val="AppBodyTextNum"/>
              <w:numPr>
                <w:ilvl w:val="0"/>
                <w:numId w:val="0"/>
              </w:numPr>
              <w:rPr>
                <w:rFonts w:ascii="Arial" w:hAnsi="Arial"/>
                <w:noProof/>
                <w:sz w:val="20"/>
                <w:u w:val="single"/>
                <w:lang w:eastAsia="en-GB"/>
              </w:rPr>
            </w:pPr>
          </w:p>
        </w:tc>
      </w:tr>
    </w:tbl>
    <w:p w14:paraId="099793B8" w14:textId="77777777" w:rsidR="00616160" w:rsidRPr="004E2CFD" w:rsidRDefault="00616160" w:rsidP="00616160">
      <w:pPr>
        <w:rPr>
          <w:rFonts w:cs="Arial"/>
        </w:rPr>
      </w:pPr>
    </w:p>
    <w:p w14:paraId="170AC29A" w14:textId="77777777" w:rsidR="00150AA8" w:rsidRDefault="00150AA8" w:rsidP="00616160">
      <w:pPr>
        <w:rPr>
          <w:rFonts w:cs="Arial"/>
        </w:rPr>
      </w:pPr>
    </w:p>
    <w:p w14:paraId="12D84FBC" w14:textId="77777777" w:rsidR="00DF7ED7" w:rsidRDefault="00150AA8" w:rsidP="00616160">
      <w:pPr>
        <w:rPr>
          <w:rFonts w:cs="Arial"/>
        </w:rPr>
      </w:pPr>
      <w:r>
        <w:rPr>
          <w:rFonts w:cs="Arial"/>
        </w:rPr>
        <w:t>Company S</w:t>
      </w:r>
      <w:r w:rsidR="00CE573B">
        <w:rPr>
          <w:rFonts w:cs="Arial"/>
        </w:rPr>
        <w:t>tamp</w:t>
      </w:r>
      <w:r>
        <w:rPr>
          <w:rFonts w:cs="Arial"/>
        </w:rPr>
        <w:t>: ___________________</w:t>
      </w:r>
    </w:p>
    <w:p w14:paraId="0F77A535" w14:textId="77777777" w:rsidR="00DF7ED7" w:rsidRDefault="00DF7ED7" w:rsidP="00616160">
      <w:pPr>
        <w:rPr>
          <w:rFonts w:cs="Arial"/>
        </w:rPr>
      </w:pPr>
    </w:p>
    <w:p w14:paraId="7C09A7C9" w14:textId="77777777" w:rsidR="00DF7ED7" w:rsidRDefault="00DF7ED7" w:rsidP="00DF7ED7"/>
    <w:p w14:paraId="5C2660F2" w14:textId="77777777" w:rsidR="0056487E" w:rsidRDefault="00DF7ED7" w:rsidP="0056487E">
      <w:r>
        <w:t>Date: __________________</w:t>
      </w:r>
      <w:bookmarkStart w:id="2" w:name="_Toc113046813"/>
      <w:bookmarkEnd w:id="2"/>
    </w:p>
    <w:sectPr w:rsidR="0056487E" w:rsidSect="00A37639">
      <w:headerReference w:type="default" r:id="rId8"/>
      <w:footerReference w:type="even" r:id="rId9"/>
      <w:footerReference w:type="default" r:id="rId10"/>
      <w:pgSz w:w="11906" w:h="16838"/>
      <w:pgMar w:top="0" w:right="1440" w:bottom="1276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6EF072" w14:textId="77777777" w:rsidR="00BB597A" w:rsidRDefault="00BB597A" w:rsidP="00E6190C">
      <w:pPr>
        <w:spacing w:line="240" w:lineRule="auto"/>
      </w:pPr>
      <w:r>
        <w:separator/>
      </w:r>
    </w:p>
  </w:endnote>
  <w:endnote w:type="continuationSeparator" w:id="0">
    <w:p w14:paraId="7802AF0D" w14:textId="77777777" w:rsidR="00BB597A" w:rsidRDefault="00BB597A" w:rsidP="00E619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873371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6B375C" w14:textId="77777777" w:rsidR="00234E29" w:rsidRDefault="00234E29" w:rsidP="00C36F05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79B7E" w14:textId="77777777" w:rsidR="00234E29" w:rsidRDefault="00234E29" w:rsidP="00544C2A">
    <w:pPr>
      <w:pStyle w:val="Footer"/>
      <w:ind w:firstLine="360"/>
    </w:pPr>
  </w:p>
  <w:p w14:paraId="2A54E6CC" w14:textId="77777777" w:rsidR="00234E29" w:rsidRDefault="00234E29"/>
  <w:p w14:paraId="1626F888" w14:textId="77777777" w:rsidR="00234E29" w:rsidRDefault="00234E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cs="Arial"/>
        <w:color w:val="FFFFFF" w:themeColor="background1"/>
        <w:sz w:val="28"/>
        <w:szCs w:val="28"/>
      </w:rPr>
      <w:id w:val="-479957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7CD00B" w14:textId="34F3E197" w:rsidR="00234E29" w:rsidRPr="005C2E67" w:rsidRDefault="00234E29" w:rsidP="005C2E67">
        <w:pPr>
          <w:pStyle w:val="Footer"/>
          <w:framePr w:w="426" w:wrap="none" w:vAnchor="text" w:hAnchor="page" w:x="11024" w:y="127"/>
          <w:rPr>
            <w:rStyle w:val="PageNumber"/>
            <w:rFonts w:cs="Arial"/>
            <w:color w:val="FFFFFF" w:themeColor="background1"/>
            <w:sz w:val="28"/>
            <w:szCs w:val="28"/>
          </w:rPr>
        </w:pP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begin"/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instrText xml:space="preserve"> PAGE </w:instrTex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separate"/>
        </w:r>
        <w:r w:rsidR="006155FD">
          <w:rPr>
            <w:rStyle w:val="PageNumber"/>
            <w:rFonts w:cs="Arial"/>
            <w:noProof/>
            <w:color w:val="FFFFFF" w:themeColor="background1"/>
            <w:sz w:val="28"/>
            <w:szCs w:val="28"/>
          </w:rPr>
          <w:t>2</w: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end"/>
        </w:r>
      </w:p>
    </w:sdtContent>
  </w:sdt>
  <w:p w14:paraId="1F45FE01" w14:textId="77777777" w:rsidR="00234E29" w:rsidRDefault="00234E29" w:rsidP="00544C2A">
    <w:pPr>
      <w:pStyle w:val="Footer"/>
      <w:ind w:left="-1440" w:firstLine="22"/>
      <w:jc w:val="left"/>
    </w:pPr>
    <w:r w:rsidRPr="005C2E67">
      <w:rPr>
        <w:noProof/>
        <w:lang w:eastAsia="en-GB"/>
      </w:rPr>
      <w:drawing>
        <wp:anchor distT="0" distB="0" distL="114300" distR="114300" simplePos="0" relativeHeight="251662336" behindDoc="1" locked="0" layoutInCell="1" allowOverlap="1" wp14:anchorId="4658C23B" wp14:editId="5620273A">
          <wp:simplePos x="0" y="0"/>
          <wp:positionH relativeFrom="column">
            <wp:posOffset>-1001395</wp:posOffset>
          </wp:positionH>
          <wp:positionV relativeFrom="paragraph">
            <wp:posOffset>-791754</wp:posOffset>
          </wp:positionV>
          <wp:extent cx="8034020" cy="1152525"/>
          <wp:effectExtent l="0" t="0" r="508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4020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2E6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8DB516" wp14:editId="1968DEBE">
              <wp:simplePos x="0" y="0"/>
              <wp:positionH relativeFrom="column">
                <wp:posOffset>2090420</wp:posOffset>
              </wp:positionH>
              <wp:positionV relativeFrom="paragraph">
                <wp:posOffset>117566</wp:posOffset>
              </wp:positionV>
              <wp:extent cx="1264920" cy="29083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492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E28EC7" w14:textId="77777777" w:rsidR="00234E29" w:rsidRPr="00F947D7" w:rsidRDefault="00234E29" w:rsidP="005C2E67">
                          <w:pPr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947D7"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www.tcra.go.t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8DB51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left:0;text-align:left;margin-left:164.6pt;margin-top:9.25pt;width:99.6pt;height:2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" filled="f" stroked="f" strokeweight=".5pt">
              <v:textbox>
                <w:txbxContent>
                  <w:p w14:paraId="37E28EC7" w14:textId="77777777" w:rsidR="009E6E32" w:rsidRPr="00F947D7" w:rsidRDefault="009E6E32" w:rsidP="005C2E67">
                    <w:pPr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</w:pPr>
                    <w:r w:rsidRPr="00F947D7"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  <w:t>www.tcra.go.tz</w:t>
                    </w:r>
                  </w:p>
                </w:txbxContent>
              </v:textbox>
            </v:shape>
          </w:pict>
        </mc:Fallback>
      </mc:AlternateContent>
    </w:r>
  </w:p>
  <w:p w14:paraId="5B2E3531" w14:textId="77777777" w:rsidR="00234E29" w:rsidRDefault="00234E29"/>
  <w:p w14:paraId="16BB87EC" w14:textId="77777777" w:rsidR="00234E29" w:rsidRDefault="00234E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99DEFD" w14:textId="77777777" w:rsidR="00BB597A" w:rsidRDefault="00BB597A" w:rsidP="00E6190C">
      <w:pPr>
        <w:spacing w:line="240" w:lineRule="auto"/>
      </w:pPr>
      <w:r>
        <w:separator/>
      </w:r>
    </w:p>
  </w:footnote>
  <w:footnote w:type="continuationSeparator" w:id="0">
    <w:p w14:paraId="0A971F25" w14:textId="77777777" w:rsidR="00BB597A" w:rsidRDefault="00BB597A" w:rsidP="00E619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F645B" w14:textId="77777777" w:rsidR="00234E29" w:rsidRDefault="00234E29">
    <w:pPr>
      <w:pStyle w:val="Header"/>
    </w:pPr>
    <w:r w:rsidRPr="00911FFF">
      <w:rPr>
        <w:noProof/>
        <w:sz w:val="28"/>
        <w:szCs w:val="28"/>
        <w:lang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C27E4F" wp14:editId="1B74496F">
              <wp:simplePos x="0" y="0"/>
              <wp:positionH relativeFrom="page">
                <wp:posOffset>5481807</wp:posOffset>
              </wp:positionH>
              <wp:positionV relativeFrom="page">
                <wp:posOffset>434030</wp:posOffset>
              </wp:positionV>
              <wp:extent cx="1816100" cy="171854"/>
              <wp:effectExtent l="0" t="0" r="0" b="6350"/>
              <wp:wrapNone/>
              <wp:docPr id="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6100" cy="1718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8B628" w14:textId="77777777" w:rsidR="00234E29" w:rsidRPr="00C61B14" w:rsidRDefault="00234E29" w:rsidP="00E6190C">
                          <w:pPr>
                            <w:spacing w:line="240" w:lineRule="auto"/>
                            <w:rPr>
                              <w:rFonts w:ascii="Times New Roman" w:eastAsia="Times New Roman" w:hAnsi="Times New Roman" w:cs="Times New Roman"/>
                              <w:color w:val="0070C0"/>
                              <w:lang w:eastAsia="en-GB"/>
                            </w:rPr>
                          </w:pPr>
                          <w:r w:rsidRPr="00C61B14">
                            <w:rPr>
                              <w:rFonts w:eastAsia="Times New Roman" w:cs="Arial"/>
                              <w:b/>
                              <w:bCs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ISO</w:t>
                          </w:r>
                          <w:r w:rsidRPr="00C61B14">
                            <w:rPr>
                              <w:rFonts w:eastAsia="Times New Roman" w:cs="Arial"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 9001: 2015 CERTIFIED</w:t>
                          </w:r>
                        </w:p>
                        <w:p w14:paraId="4EC0DADF" w14:textId="77777777" w:rsidR="00234E29" w:rsidRPr="00C61B14" w:rsidRDefault="00234E29" w:rsidP="00E6190C">
                          <w:pPr>
                            <w:spacing w:before="15"/>
                            <w:ind w:left="20"/>
                            <w:rPr>
                              <w:rFonts w:ascii="Verdana"/>
                              <w:color w:val="0070C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7C27E4F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431.65pt;margin-top:34.2pt;width:143pt;height:13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" filled="f" stroked="f">
              <v:textbox inset="0,0,0,0">
                <w:txbxContent>
                  <w:p w14:paraId="2388B628" w14:textId="77777777" w:rsidR="009E6E32" w:rsidRPr="00C61B14" w:rsidRDefault="009E6E32" w:rsidP="00E6190C">
                    <w:pPr>
                      <w:spacing w:line="240" w:lineRule="auto"/>
                      <w:rPr>
                        <w:rFonts w:ascii="Times New Roman" w:eastAsia="Times New Roman" w:hAnsi="Times New Roman" w:cs="Times New Roman"/>
                        <w:color w:val="0070C0"/>
                        <w:lang w:eastAsia="en-GB"/>
                      </w:rPr>
                    </w:pPr>
                    <w:r w:rsidRPr="00C61B14">
                      <w:rPr>
                        <w:rFonts w:eastAsia="Times New Roman" w:cs="Arial"/>
                        <w:b/>
                        <w:bCs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ISO</w:t>
                    </w:r>
                    <w:r w:rsidRPr="00C61B14">
                      <w:rPr>
                        <w:rFonts w:eastAsia="Times New Roman" w:cs="Arial"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 9001: 2015 CERTIFIED</w:t>
                    </w:r>
                  </w:p>
                  <w:p w14:paraId="4EC0DADF" w14:textId="77777777" w:rsidR="009E6E32" w:rsidRPr="00C61B14" w:rsidRDefault="009E6E32" w:rsidP="00E6190C">
                    <w:pPr>
                      <w:spacing w:before="15"/>
                      <w:ind w:left="20"/>
                      <w:rPr>
                        <w:rFonts w:ascii="Verdana"/>
                        <w:color w:val="0070C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911FFF">
      <w:rPr>
        <w:noProof/>
        <w:sz w:val="28"/>
        <w:szCs w:val="28"/>
        <w:lang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731EBA8" wp14:editId="312A7F0C">
              <wp:simplePos x="0" y="0"/>
              <wp:positionH relativeFrom="page">
                <wp:posOffset>169545</wp:posOffset>
              </wp:positionH>
              <wp:positionV relativeFrom="page">
                <wp:posOffset>425450</wp:posOffset>
              </wp:positionV>
              <wp:extent cx="4833620" cy="205740"/>
              <wp:effectExtent l="0" t="0" r="17780" b="35560"/>
              <wp:wrapNone/>
              <wp:docPr id="4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833620" cy="205740"/>
                        <a:chOff x="1114" y="811"/>
                        <a:chExt cx="7612" cy="324"/>
                      </a:xfrm>
                    </wpg:grpSpPr>
                    <wps:wsp>
                      <wps:cNvPr id="48" name="Line 24"/>
                      <wps:cNvCnPr>
                        <a:cxnSpLocks noChangeShapeType="1"/>
                      </wps:cNvCnPr>
                      <wps:spPr bwMode="auto">
                        <a:xfrm>
                          <a:off x="2375" y="977"/>
                          <a:ext cx="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E333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0" name="Rectangle 23"/>
                      <wps:cNvSpPr>
                        <a:spLocks noChangeArrowheads="1"/>
                      </wps:cNvSpPr>
                      <wps:spPr bwMode="auto">
                        <a:xfrm>
                          <a:off x="1227" y="810"/>
                          <a:ext cx="1149" cy="324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8" name="Line 22"/>
                      <wps:cNvCnPr>
                        <a:cxnSpLocks noChangeShapeType="1"/>
                      </wps:cNvCnPr>
                      <wps:spPr bwMode="auto">
                        <a:xfrm>
                          <a:off x="1171" y="811"/>
                          <a:ext cx="0" cy="323"/>
                        </a:xfrm>
                        <a:prstGeom prst="line">
                          <a:avLst/>
                        </a:prstGeom>
                        <a:noFill/>
                        <a:ln w="71996">
                          <a:solidFill>
                            <a:srgbClr val="F9C0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2" name="Freeform 21"/>
                      <wps:cNvSpPr>
                        <a:spLocks/>
                      </wps:cNvSpPr>
                      <wps:spPr bwMode="auto">
                        <a:xfrm>
                          <a:off x="1154" y="846"/>
                          <a:ext cx="157" cy="252"/>
                        </a:xfrm>
                        <a:custGeom>
                          <a:avLst/>
                          <a:gdLst>
                            <a:gd name="T0" fmla="+- 0 1155 1155"/>
                            <a:gd name="T1" fmla="*/ T0 w 157"/>
                            <a:gd name="T2" fmla="+- 0 846 846"/>
                            <a:gd name="T3" fmla="*/ 846 h 252"/>
                            <a:gd name="T4" fmla="+- 0 1155 1155"/>
                            <a:gd name="T5" fmla="*/ T4 w 157"/>
                            <a:gd name="T6" fmla="+- 0 1098 846"/>
                            <a:gd name="T7" fmla="*/ 1098 h 252"/>
                            <a:gd name="T8" fmla="+- 0 1311 1155"/>
                            <a:gd name="T9" fmla="*/ T8 w 157"/>
                            <a:gd name="T10" fmla="+- 0 972 846"/>
                            <a:gd name="T11" fmla="*/ 972 h 252"/>
                            <a:gd name="T12" fmla="+- 0 1155 1155"/>
                            <a:gd name="T13" fmla="*/ T12 w 157"/>
                            <a:gd name="T14" fmla="+- 0 846 846"/>
                            <a:gd name="T15" fmla="*/ 846 h 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7" h="252">
                              <a:moveTo>
                                <a:pt x="0" y="0"/>
                              </a:moveTo>
                              <a:lnTo>
                                <a:pt x="0" y="252"/>
                              </a:lnTo>
                              <a:lnTo>
                                <a:pt x="156" y="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9C02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CBBB508" id="Group 20" o:spid="_x0000_s1026" style="position:absolute;margin-left:13.35pt;margin-top:33.5pt;width:380.6pt;height:16.2pt;z-index:-251657216;mso-position-horizontal-relative:page;mso-position-vertical-relative:page" coordorigin="1114,811" coordsize="7612,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">
              <v:line id="Line 24" o:spid="_x0000_s1027" style="position:absolute;visibility:visible;mso-wrap-style:square" from="2375,977" to="8725,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" strokecolor="#2e333c" strokeweight="1pt"/>
              <v:rect id="Rectangle 23" o:spid="_x0000_s1028" style="position:absolute;left:1227;top:810;width:1149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" fillcolor="#0070c0" stroked="f"/>
              <v:line id="Line 22" o:spid="_x0000_s1029" style="position:absolute;visibility:visible;mso-wrap-style:square" from="1171,811" to="1171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" strokecolor="#f9c02d" strokeweight="1.99989mm"/>
              <v:shape id="Freeform 21" o:spid="_x0000_s1030" style="position:absolute;left:1154;top:846;width:157;height:252;visibility:visible;mso-wrap-style:square;v-text-anchor:top" coordsize="15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" path="m,l,252,156,126,,xe" fillcolor="#f9c02d" stroked="f">
                <v:path arrowok="t" o:connecttype="custom" o:connectlocs="0,846;0,1098;156,972;0,846" o:connectangles="0,0,0,0"/>
              </v:shape>
              <w10:wrap anchorx="page" anchory="page"/>
            </v:group>
          </w:pict>
        </mc:Fallback>
      </mc:AlternateContent>
    </w:r>
  </w:p>
  <w:p w14:paraId="0BE9C8F5" w14:textId="77777777" w:rsidR="00234E29" w:rsidRDefault="00234E29">
    <w:pPr>
      <w:pStyle w:val="Header"/>
    </w:pPr>
  </w:p>
  <w:p w14:paraId="22CF26F0" w14:textId="77777777" w:rsidR="00234E29" w:rsidRDefault="00234E29"/>
  <w:p w14:paraId="0015870E" w14:textId="77777777" w:rsidR="00234E29" w:rsidRDefault="00234E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C2A"/>
    <w:multiLevelType w:val="multilevel"/>
    <w:tmpl w:val="D92C15C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FB2765"/>
    <w:multiLevelType w:val="hybridMultilevel"/>
    <w:tmpl w:val="D7AC7560"/>
    <w:lvl w:ilvl="0" w:tplc="B254EF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0ED6"/>
    <w:multiLevelType w:val="multilevel"/>
    <w:tmpl w:val="CB5C1BF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05FA741E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4" w15:restartNumberingAfterBreak="0">
    <w:nsid w:val="06E951E1"/>
    <w:multiLevelType w:val="multilevel"/>
    <w:tmpl w:val="825C75E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" w15:restartNumberingAfterBreak="0">
    <w:nsid w:val="07BE22F8"/>
    <w:multiLevelType w:val="multilevel"/>
    <w:tmpl w:val="BD609182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6" w15:restartNumberingAfterBreak="0">
    <w:nsid w:val="08C47FEC"/>
    <w:multiLevelType w:val="hybridMultilevel"/>
    <w:tmpl w:val="C6FEA3C4"/>
    <w:name w:val="SecHeadList2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F265EB"/>
    <w:multiLevelType w:val="multilevel"/>
    <w:tmpl w:val="0324BAB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0A9B12A9"/>
    <w:multiLevelType w:val="multilevel"/>
    <w:tmpl w:val="3F0E70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ascii="Arial" w:hAnsi="Arial" w:cs="Arial" w:hint="default"/>
        <w:b w:val="0"/>
        <w:bCs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BCF307D"/>
    <w:multiLevelType w:val="hybridMultilevel"/>
    <w:tmpl w:val="7F0675FA"/>
    <w:lvl w:ilvl="0" w:tplc="E59C4B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344C24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604E49"/>
    <w:multiLevelType w:val="hybridMultilevel"/>
    <w:tmpl w:val="2436732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E0D4E0D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9F131A"/>
    <w:multiLevelType w:val="multilevel"/>
    <w:tmpl w:val="2618EC6E"/>
    <w:lvl w:ilvl="0">
      <w:start w:val="1"/>
      <w:numFmt w:val="bullet"/>
      <w:pStyle w:val="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Cs w:val="0"/>
        <w:iCs w:val="0"/>
        <w:color w:val="44546A" w:themeColor="text2"/>
        <w:szCs w:val="18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bCs w:val="0"/>
        <w:i w:val="0"/>
        <w:iCs w:val="0"/>
        <w:color w:val="44546A" w:themeColor="text2"/>
        <w:sz w:val="18"/>
        <w:szCs w:val="18"/>
      </w:rPr>
    </w:lvl>
    <w:lvl w:ilvl="2">
      <w:start w:val="1"/>
      <w:numFmt w:val="bullet"/>
      <w:pStyle w:val="Bullet3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Cs w:val="0"/>
        <w:iCs w:val="0"/>
        <w:color w:val="44546A" w:themeColor="text2"/>
        <w:szCs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F42DA8"/>
    <w:multiLevelType w:val="hybridMultilevel"/>
    <w:tmpl w:val="CC36C73C"/>
    <w:lvl w:ilvl="0" w:tplc="5D1EB66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7C1822"/>
    <w:multiLevelType w:val="multilevel"/>
    <w:tmpl w:val="5F4A32E8"/>
    <w:name w:val="AppHeadList"/>
    <w:styleLink w:val="AppListStyle"/>
    <w:lvl w:ilvl="0">
      <w:start w:val="1"/>
      <w:numFmt w:val="upperLetter"/>
      <w:lvlRestart w:val="0"/>
      <w:pStyle w:val="AppHeading"/>
      <w:lvlText w:val="Annex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pStyle w:val="AppSubHeading"/>
      <w:lvlText w:val="%1.%2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pStyle w:val="AppBodyTextNum"/>
      <w:lvlText w:val="%1.%2.%3."/>
      <w:lvlJc w:val="right"/>
      <w:pPr>
        <w:tabs>
          <w:tab w:val="num" w:pos="0"/>
        </w:tabs>
        <w:ind w:left="0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pStyle w:val="AppNumBullet2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000000"/>
        <w:sz w:val="18"/>
      </w:rPr>
    </w:lvl>
    <w:lvl w:ilvl="5">
      <w:start w:val="1"/>
      <w:numFmt w:val="decimal"/>
      <w:pStyle w:val="AppNumBullet3"/>
      <w:lvlText w:val="-"/>
      <w:lvlJc w:val="left"/>
      <w:pPr>
        <w:tabs>
          <w:tab w:val="num" w:pos="1020"/>
        </w:tabs>
        <w:ind w:left="102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0AB2281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17" w15:restartNumberingAfterBreak="0">
    <w:nsid w:val="1488620D"/>
    <w:multiLevelType w:val="hybridMultilevel"/>
    <w:tmpl w:val="123274EC"/>
    <w:lvl w:ilvl="0" w:tplc="57CE13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041E5C"/>
    <w:multiLevelType w:val="hybridMultilevel"/>
    <w:tmpl w:val="B26E9ECC"/>
    <w:lvl w:ilvl="0" w:tplc="C7B2B1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A252A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CC97A99"/>
    <w:multiLevelType w:val="hybridMultilevel"/>
    <w:tmpl w:val="C2DE3D20"/>
    <w:lvl w:ilvl="0" w:tplc="1FB49E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D40B99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6A2846"/>
    <w:multiLevelType w:val="multilevel"/>
    <w:tmpl w:val="040E0EE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22C111E8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C20348"/>
    <w:multiLevelType w:val="hybridMultilevel"/>
    <w:tmpl w:val="2E34FF48"/>
    <w:lvl w:ilvl="0" w:tplc="75582A4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242B3791"/>
    <w:multiLevelType w:val="hybridMultilevel"/>
    <w:tmpl w:val="D08ABD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7D5FF6"/>
    <w:multiLevelType w:val="hybridMultilevel"/>
    <w:tmpl w:val="1BA6F27E"/>
    <w:lvl w:ilvl="0" w:tplc="3FAADC9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6E857E6"/>
    <w:multiLevelType w:val="multilevel"/>
    <w:tmpl w:val="14AEC408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lowerLetter"/>
      <w:lvlText w:val="%3)"/>
      <w:lvlJc w:val="left"/>
      <w:pPr>
        <w:ind w:left="1608" w:hanging="360"/>
      </w:p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28" w15:restartNumberingAfterBreak="0">
    <w:nsid w:val="286D258B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1955E42"/>
    <w:multiLevelType w:val="hybridMultilevel"/>
    <w:tmpl w:val="6000580A"/>
    <w:lvl w:ilvl="0" w:tplc="0D363D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AF6E01"/>
    <w:multiLevelType w:val="hybridMultilevel"/>
    <w:tmpl w:val="129E9C9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43A55DA"/>
    <w:multiLevelType w:val="multilevel"/>
    <w:tmpl w:val="CCD4743A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2" w15:restartNumberingAfterBreak="0">
    <w:nsid w:val="38141D0D"/>
    <w:multiLevelType w:val="hybridMultilevel"/>
    <w:tmpl w:val="4F62BC36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EB5202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34" w15:restartNumberingAfterBreak="0">
    <w:nsid w:val="3E0461C7"/>
    <w:multiLevelType w:val="hybridMultilevel"/>
    <w:tmpl w:val="B3AA25AA"/>
    <w:lvl w:ilvl="0" w:tplc="2000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EBD0985"/>
    <w:multiLevelType w:val="multilevel"/>
    <w:tmpl w:val="B0D2FF5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pStyle w:val="NumBullet3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36" w15:restartNumberingAfterBreak="0">
    <w:nsid w:val="411D2B76"/>
    <w:multiLevelType w:val="hybridMultilevel"/>
    <w:tmpl w:val="193A3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8E74E6"/>
    <w:multiLevelType w:val="multilevel"/>
    <w:tmpl w:val="9A52D4A2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8" w15:restartNumberingAfterBreak="0">
    <w:nsid w:val="47525867"/>
    <w:multiLevelType w:val="hybridMultilevel"/>
    <w:tmpl w:val="2BDCDC20"/>
    <w:lvl w:ilvl="0" w:tplc="DD9E8166">
      <w:start w:val="1"/>
      <w:numFmt w:val="lowerRoman"/>
      <w:lvlText w:val="%1."/>
      <w:lvlJc w:val="left"/>
      <w:pPr>
        <w:ind w:left="157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1" w:hanging="360"/>
      </w:pPr>
    </w:lvl>
    <w:lvl w:ilvl="2" w:tplc="2000001B" w:tentative="1">
      <w:start w:val="1"/>
      <w:numFmt w:val="lowerRoman"/>
      <w:lvlText w:val="%3."/>
      <w:lvlJc w:val="right"/>
      <w:pPr>
        <w:ind w:left="3011" w:hanging="180"/>
      </w:pPr>
    </w:lvl>
    <w:lvl w:ilvl="3" w:tplc="2000000F" w:tentative="1">
      <w:start w:val="1"/>
      <w:numFmt w:val="decimal"/>
      <w:lvlText w:val="%4."/>
      <w:lvlJc w:val="left"/>
      <w:pPr>
        <w:ind w:left="3731" w:hanging="360"/>
      </w:pPr>
    </w:lvl>
    <w:lvl w:ilvl="4" w:tplc="20000019" w:tentative="1">
      <w:start w:val="1"/>
      <w:numFmt w:val="lowerLetter"/>
      <w:lvlText w:val="%5."/>
      <w:lvlJc w:val="left"/>
      <w:pPr>
        <w:ind w:left="4451" w:hanging="360"/>
      </w:pPr>
    </w:lvl>
    <w:lvl w:ilvl="5" w:tplc="2000001B" w:tentative="1">
      <w:start w:val="1"/>
      <w:numFmt w:val="lowerRoman"/>
      <w:lvlText w:val="%6."/>
      <w:lvlJc w:val="right"/>
      <w:pPr>
        <w:ind w:left="5171" w:hanging="180"/>
      </w:pPr>
    </w:lvl>
    <w:lvl w:ilvl="6" w:tplc="2000000F" w:tentative="1">
      <w:start w:val="1"/>
      <w:numFmt w:val="decimal"/>
      <w:lvlText w:val="%7."/>
      <w:lvlJc w:val="left"/>
      <w:pPr>
        <w:ind w:left="5891" w:hanging="360"/>
      </w:pPr>
    </w:lvl>
    <w:lvl w:ilvl="7" w:tplc="20000019" w:tentative="1">
      <w:start w:val="1"/>
      <w:numFmt w:val="lowerLetter"/>
      <w:lvlText w:val="%8."/>
      <w:lvlJc w:val="left"/>
      <w:pPr>
        <w:ind w:left="6611" w:hanging="360"/>
      </w:pPr>
    </w:lvl>
    <w:lvl w:ilvl="8" w:tplc="200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9" w15:restartNumberingAfterBreak="0">
    <w:nsid w:val="478D1FE1"/>
    <w:multiLevelType w:val="hybridMultilevel"/>
    <w:tmpl w:val="6E7E69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FB34D5"/>
    <w:multiLevelType w:val="multilevel"/>
    <w:tmpl w:val="F7D2DD5C"/>
    <w:name w:val="SecHeadList"/>
    <w:styleLink w:val="SecListStyle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NumBullet2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83D1278"/>
    <w:multiLevelType w:val="hybridMultilevel"/>
    <w:tmpl w:val="939E9E04"/>
    <w:lvl w:ilvl="0" w:tplc="747E8CF6">
      <w:start w:val="1"/>
      <w:numFmt w:val="low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C83B81"/>
    <w:multiLevelType w:val="multilevel"/>
    <w:tmpl w:val="3BBE4FD4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3" w15:restartNumberingAfterBreak="0">
    <w:nsid w:val="5368074C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CF2897"/>
    <w:multiLevelType w:val="multilevel"/>
    <w:tmpl w:val="A9164858"/>
    <w:lvl w:ilvl="0">
      <w:start w:val="1"/>
      <w:numFmt w:val="decimal"/>
      <w:lvlRestart w:val="0"/>
      <w:isLgl/>
      <w:lvlText w:val="Section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isLgl/>
      <w:lvlText w:val="%1.%2"/>
      <w:lvlJc w:val="right"/>
      <w:pPr>
        <w:tabs>
          <w:tab w:val="num" w:pos="283"/>
        </w:tabs>
        <w:ind w:left="283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isLgl/>
      <w:lvlText w:val="%1.%2.%3."/>
      <w:lvlJc w:val="right"/>
      <w:pPr>
        <w:tabs>
          <w:tab w:val="num" w:pos="283"/>
        </w:tabs>
        <w:ind w:left="283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5">
      <w:start w:val="1"/>
      <w:numFmt w:val="lowerRoman"/>
      <w:lvlText w:val="%6."/>
      <w:lvlJc w:val="right"/>
      <w:pPr>
        <w:tabs>
          <w:tab w:val="num" w:pos="1020"/>
        </w:tabs>
        <w:ind w:left="1020" w:hanging="340"/>
      </w:pPr>
      <w:rPr>
        <w:rFonts w:hint="default"/>
        <w:b w:val="0"/>
        <w:i w:val="0"/>
        <w:color w:val="44546A" w:themeColor="text2"/>
        <w:sz w:val="18"/>
      </w:rPr>
    </w:lvl>
    <w:lvl w:ilvl="6">
      <w:start w:val="1"/>
      <w:numFmt w:val="lowerRoman"/>
      <w:lvlText w:val="%7."/>
      <w:lvlJc w:val="righ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45" w15:restartNumberingAfterBreak="0">
    <w:nsid w:val="56DD1216"/>
    <w:multiLevelType w:val="multilevel"/>
    <w:tmpl w:val="732CC9E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6" w15:restartNumberingAfterBreak="0">
    <w:nsid w:val="57BE4BC2"/>
    <w:multiLevelType w:val="multilevel"/>
    <w:tmpl w:val="0C5A2014"/>
    <w:lvl w:ilvl="0">
      <w:start w:val="1"/>
      <w:numFmt w:val="lowerRoman"/>
      <w:lvlText w:val="%1)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7" w15:restartNumberingAfterBreak="0">
    <w:nsid w:val="58045332"/>
    <w:multiLevelType w:val="hybridMultilevel"/>
    <w:tmpl w:val="FDB0F6D2"/>
    <w:lvl w:ilvl="0" w:tplc="20000019">
      <w:start w:val="1"/>
      <w:numFmt w:val="lowerLetter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589D40CC"/>
    <w:multiLevelType w:val="hybridMultilevel"/>
    <w:tmpl w:val="27426AFC"/>
    <w:lvl w:ilvl="0" w:tplc="E2822686">
      <w:start w:val="1"/>
      <w:numFmt w:val="lowerRoman"/>
      <w:lvlText w:val="(%1)"/>
      <w:lvlJc w:val="left"/>
      <w:pPr>
        <w:ind w:left="144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8CE1BC2"/>
    <w:multiLevelType w:val="hybridMultilevel"/>
    <w:tmpl w:val="BAD62ACA"/>
    <w:lvl w:ilvl="0" w:tplc="0409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A4261BA"/>
    <w:multiLevelType w:val="hybridMultilevel"/>
    <w:tmpl w:val="48D2F76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5ACC0355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B5E753F"/>
    <w:multiLevelType w:val="hybridMultilevel"/>
    <w:tmpl w:val="B14AE7BC"/>
    <w:lvl w:ilvl="0" w:tplc="8138AA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032A93"/>
    <w:multiLevelType w:val="hybridMultilevel"/>
    <w:tmpl w:val="6638E9AA"/>
    <w:lvl w:ilvl="0" w:tplc="E5C8EC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03D4933"/>
    <w:multiLevelType w:val="hybridMultilevel"/>
    <w:tmpl w:val="406E3924"/>
    <w:lvl w:ilvl="0" w:tplc="4C0A6E98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5" w15:restartNumberingAfterBreak="0">
    <w:nsid w:val="629E1A66"/>
    <w:multiLevelType w:val="hybridMultilevel"/>
    <w:tmpl w:val="FD9AB772"/>
    <w:lvl w:ilvl="0" w:tplc="DD9E8166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2EF3132"/>
    <w:multiLevelType w:val="multilevel"/>
    <w:tmpl w:val="40B4A57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6308071F"/>
    <w:multiLevelType w:val="multilevel"/>
    <w:tmpl w:val="C262C6DC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8" w15:restartNumberingAfterBreak="0">
    <w:nsid w:val="66C261C2"/>
    <w:multiLevelType w:val="hybridMultilevel"/>
    <w:tmpl w:val="12C435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8084DA0"/>
    <w:multiLevelType w:val="hybridMultilevel"/>
    <w:tmpl w:val="F1CA6D86"/>
    <w:lvl w:ilvl="0" w:tplc="472E39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B9C1F6A"/>
    <w:multiLevelType w:val="multilevel"/>
    <w:tmpl w:val="E89E7708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1" w15:restartNumberingAfterBreak="0">
    <w:nsid w:val="6BB66E39"/>
    <w:multiLevelType w:val="hybridMultilevel"/>
    <w:tmpl w:val="4F8036D2"/>
    <w:lvl w:ilvl="0" w:tplc="49DE4DF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2" w15:restartNumberingAfterBreak="0">
    <w:nsid w:val="6DAF11C7"/>
    <w:multiLevelType w:val="hybridMultilevel"/>
    <w:tmpl w:val="30CED81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6E3F43B6"/>
    <w:multiLevelType w:val="hybridMultilevel"/>
    <w:tmpl w:val="6F56CAF0"/>
    <w:lvl w:ilvl="0" w:tplc="E9A297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96471A"/>
    <w:multiLevelType w:val="multilevel"/>
    <w:tmpl w:val="4CCCB65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5" w15:restartNumberingAfterBreak="0">
    <w:nsid w:val="704C6A5E"/>
    <w:multiLevelType w:val="hybridMultilevel"/>
    <w:tmpl w:val="54E07A20"/>
    <w:lvl w:ilvl="0" w:tplc="DA207C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6" w15:restartNumberingAfterBreak="0">
    <w:nsid w:val="72F152E3"/>
    <w:multiLevelType w:val="hybridMultilevel"/>
    <w:tmpl w:val="25B6FE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6045594"/>
    <w:multiLevelType w:val="hybridMultilevel"/>
    <w:tmpl w:val="1E38CE2C"/>
    <w:lvl w:ilvl="0" w:tplc="B518F0B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8" w15:restartNumberingAfterBreak="0">
    <w:nsid w:val="783A0B89"/>
    <w:multiLevelType w:val="hybridMultilevel"/>
    <w:tmpl w:val="95AC6862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8090019" w:tentative="1">
      <w:start w:val="1"/>
      <w:numFmt w:val="lowerLetter"/>
      <w:lvlText w:val="%2."/>
      <w:lvlJc w:val="left"/>
      <w:pPr>
        <w:ind w:left="2716" w:hanging="360"/>
      </w:pPr>
    </w:lvl>
    <w:lvl w:ilvl="2" w:tplc="0809001B" w:tentative="1">
      <w:start w:val="1"/>
      <w:numFmt w:val="lowerRoman"/>
      <w:lvlText w:val="%3."/>
      <w:lvlJc w:val="right"/>
      <w:pPr>
        <w:ind w:left="3436" w:hanging="180"/>
      </w:pPr>
    </w:lvl>
    <w:lvl w:ilvl="3" w:tplc="0809000F" w:tentative="1">
      <w:start w:val="1"/>
      <w:numFmt w:val="decimal"/>
      <w:lvlText w:val="%4."/>
      <w:lvlJc w:val="left"/>
      <w:pPr>
        <w:ind w:left="4156" w:hanging="360"/>
      </w:pPr>
    </w:lvl>
    <w:lvl w:ilvl="4" w:tplc="08090019" w:tentative="1">
      <w:start w:val="1"/>
      <w:numFmt w:val="lowerLetter"/>
      <w:lvlText w:val="%5."/>
      <w:lvlJc w:val="left"/>
      <w:pPr>
        <w:ind w:left="4876" w:hanging="360"/>
      </w:pPr>
    </w:lvl>
    <w:lvl w:ilvl="5" w:tplc="0809001B" w:tentative="1">
      <w:start w:val="1"/>
      <w:numFmt w:val="lowerRoman"/>
      <w:lvlText w:val="%6."/>
      <w:lvlJc w:val="right"/>
      <w:pPr>
        <w:ind w:left="5596" w:hanging="180"/>
      </w:pPr>
    </w:lvl>
    <w:lvl w:ilvl="6" w:tplc="0809000F" w:tentative="1">
      <w:start w:val="1"/>
      <w:numFmt w:val="decimal"/>
      <w:lvlText w:val="%7."/>
      <w:lvlJc w:val="left"/>
      <w:pPr>
        <w:ind w:left="6316" w:hanging="360"/>
      </w:pPr>
    </w:lvl>
    <w:lvl w:ilvl="7" w:tplc="08090019" w:tentative="1">
      <w:start w:val="1"/>
      <w:numFmt w:val="lowerLetter"/>
      <w:lvlText w:val="%8."/>
      <w:lvlJc w:val="left"/>
      <w:pPr>
        <w:ind w:left="7036" w:hanging="360"/>
      </w:pPr>
    </w:lvl>
    <w:lvl w:ilvl="8" w:tplc="0809001B" w:tentative="1">
      <w:start w:val="1"/>
      <w:numFmt w:val="lowerRoman"/>
      <w:lvlText w:val="%9."/>
      <w:lvlJc w:val="right"/>
      <w:pPr>
        <w:ind w:left="7756" w:hanging="180"/>
      </w:pPr>
    </w:lvl>
  </w:abstractNum>
  <w:num w:numId="1">
    <w:abstractNumId w:val="40"/>
  </w:num>
  <w:num w:numId="2">
    <w:abstractNumId w:val="35"/>
  </w:num>
  <w:num w:numId="3">
    <w:abstractNumId w:val="8"/>
  </w:num>
  <w:num w:numId="4">
    <w:abstractNumId w:val="22"/>
  </w:num>
  <w:num w:numId="5">
    <w:abstractNumId w:val="49"/>
  </w:num>
  <w:num w:numId="6">
    <w:abstractNumId w:val="56"/>
  </w:num>
  <w:num w:numId="7">
    <w:abstractNumId w:val="64"/>
  </w:num>
  <w:num w:numId="8">
    <w:abstractNumId w:val="7"/>
  </w:num>
  <w:num w:numId="9">
    <w:abstractNumId w:val="0"/>
  </w:num>
  <w:num w:numId="10">
    <w:abstractNumId w:val="32"/>
  </w:num>
  <w:num w:numId="11">
    <w:abstractNumId w:val="48"/>
  </w:num>
  <w:num w:numId="12">
    <w:abstractNumId w:val="59"/>
  </w:num>
  <w:num w:numId="13">
    <w:abstractNumId w:val="26"/>
  </w:num>
  <w:num w:numId="14">
    <w:abstractNumId w:val="9"/>
  </w:num>
  <w:num w:numId="15">
    <w:abstractNumId w:val="54"/>
  </w:num>
  <w:num w:numId="16">
    <w:abstractNumId w:val="18"/>
  </w:num>
  <w:num w:numId="17">
    <w:abstractNumId w:val="63"/>
  </w:num>
  <w:num w:numId="18">
    <w:abstractNumId w:val="29"/>
  </w:num>
  <w:num w:numId="19">
    <w:abstractNumId w:val="52"/>
  </w:num>
  <w:num w:numId="20">
    <w:abstractNumId w:val="14"/>
  </w:num>
  <w:num w:numId="21">
    <w:abstractNumId w:val="1"/>
  </w:num>
  <w:num w:numId="22">
    <w:abstractNumId w:val="65"/>
  </w:num>
  <w:num w:numId="23">
    <w:abstractNumId w:val="17"/>
  </w:num>
  <w:num w:numId="24">
    <w:abstractNumId w:val="67"/>
  </w:num>
  <w:num w:numId="25">
    <w:abstractNumId w:val="24"/>
  </w:num>
  <w:num w:numId="26">
    <w:abstractNumId w:val="61"/>
  </w:num>
  <w:num w:numId="27">
    <w:abstractNumId w:val="39"/>
  </w:num>
  <w:num w:numId="28">
    <w:abstractNumId w:val="13"/>
  </w:num>
  <w:num w:numId="29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30">
    <w:abstractNumId w:val="19"/>
  </w:num>
  <w:num w:numId="31">
    <w:abstractNumId w:val="20"/>
  </w:num>
  <w:num w:numId="32">
    <w:abstractNumId w:val="41"/>
  </w:num>
  <w:num w:numId="33">
    <w:abstractNumId w:val="47"/>
  </w:num>
  <w:num w:numId="34">
    <w:abstractNumId w:val="34"/>
  </w:num>
  <w:num w:numId="35">
    <w:abstractNumId w:val="55"/>
  </w:num>
  <w:num w:numId="36">
    <w:abstractNumId w:val="38"/>
  </w:num>
  <w:num w:numId="37">
    <w:abstractNumId w:val="3"/>
  </w:num>
  <w:num w:numId="38">
    <w:abstractNumId w:val="44"/>
  </w:num>
  <w:num w:numId="39">
    <w:abstractNumId w:val="23"/>
  </w:num>
  <w:num w:numId="40">
    <w:abstractNumId w:val="21"/>
  </w:num>
  <w:num w:numId="41">
    <w:abstractNumId w:val="57"/>
  </w:num>
  <w:num w:numId="42">
    <w:abstractNumId w:val="5"/>
  </w:num>
  <w:num w:numId="43">
    <w:abstractNumId w:val="45"/>
  </w:num>
  <w:num w:numId="44">
    <w:abstractNumId w:val="46"/>
  </w:num>
  <w:num w:numId="45">
    <w:abstractNumId w:val="15"/>
  </w:num>
  <w:num w:numId="46">
    <w:abstractNumId w:val="16"/>
  </w:num>
  <w:num w:numId="47">
    <w:abstractNumId w:val="33"/>
  </w:num>
  <w:num w:numId="48">
    <w:abstractNumId w:val="27"/>
  </w:num>
  <w:num w:numId="49">
    <w:abstractNumId w:val="68"/>
  </w:num>
  <w:num w:numId="50">
    <w:abstractNumId w:val="66"/>
  </w:num>
  <w:num w:numId="51">
    <w:abstractNumId w:val="36"/>
  </w:num>
  <w:num w:numId="52">
    <w:abstractNumId w:val="60"/>
  </w:num>
  <w:num w:numId="53">
    <w:abstractNumId w:val="42"/>
  </w:num>
  <w:num w:numId="54">
    <w:abstractNumId w:val="4"/>
  </w:num>
  <w:num w:numId="55">
    <w:abstractNumId w:val="30"/>
  </w:num>
  <w:num w:numId="56">
    <w:abstractNumId w:val="62"/>
  </w:num>
  <w:num w:numId="57">
    <w:abstractNumId w:val="50"/>
  </w:num>
  <w:num w:numId="58">
    <w:abstractNumId w:val="25"/>
  </w:num>
  <w:num w:numId="59">
    <w:abstractNumId w:val="31"/>
  </w:num>
  <w:num w:numId="60">
    <w:abstractNumId w:val="37"/>
  </w:num>
  <w:num w:numId="61">
    <w:abstractNumId w:val="2"/>
  </w:num>
  <w:num w:numId="62">
    <w:abstractNumId w:val="58"/>
  </w:num>
  <w:num w:numId="63">
    <w:abstractNumId w:val="11"/>
  </w:num>
  <w:num w:numId="64">
    <w:abstractNumId w:val="53"/>
  </w:num>
  <w:num w:numId="65">
    <w:abstractNumId w:val="12"/>
  </w:num>
  <w:num w:numId="66">
    <w:abstractNumId w:val="43"/>
  </w:num>
  <w:num w:numId="67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68">
    <w:abstractNumId w:val="51"/>
  </w:num>
  <w:num w:numId="69">
    <w:abstractNumId w:val="10"/>
  </w:num>
  <w:num w:numId="70">
    <w:abstractNumId w:val="2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CzNDCxNDA3MzBR0lEKTi0uzszPAykwrgUAqPzDnCwAAAA="/>
  </w:docVars>
  <w:rsids>
    <w:rsidRoot w:val="00E6190C"/>
    <w:rsid w:val="00001C4D"/>
    <w:rsid w:val="00002009"/>
    <w:rsid w:val="00003D06"/>
    <w:rsid w:val="00004E0F"/>
    <w:rsid w:val="00010666"/>
    <w:rsid w:val="000124F8"/>
    <w:rsid w:val="00012E12"/>
    <w:rsid w:val="00016335"/>
    <w:rsid w:val="00017225"/>
    <w:rsid w:val="00017BA6"/>
    <w:rsid w:val="0002075B"/>
    <w:rsid w:val="000210C2"/>
    <w:rsid w:val="00022237"/>
    <w:rsid w:val="00023292"/>
    <w:rsid w:val="00023587"/>
    <w:rsid w:val="00025804"/>
    <w:rsid w:val="00032375"/>
    <w:rsid w:val="00034EB8"/>
    <w:rsid w:val="0003620B"/>
    <w:rsid w:val="00040046"/>
    <w:rsid w:val="0004221C"/>
    <w:rsid w:val="000441DE"/>
    <w:rsid w:val="0004722F"/>
    <w:rsid w:val="00050283"/>
    <w:rsid w:val="000562AC"/>
    <w:rsid w:val="0006078D"/>
    <w:rsid w:val="000613A5"/>
    <w:rsid w:val="0006164C"/>
    <w:rsid w:val="00062D55"/>
    <w:rsid w:val="00063389"/>
    <w:rsid w:val="00073BEE"/>
    <w:rsid w:val="00075B52"/>
    <w:rsid w:val="00076C9A"/>
    <w:rsid w:val="0007727F"/>
    <w:rsid w:val="00080534"/>
    <w:rsid w:val="0008413B"/>
    <w:rsid w:val="00084C7C"/>
    <w:rsid w:val="00085AC0"/>
    <w:rsid w:val="00086B85"/>
    <w:rsid w:val="0009234A"/>
    <w:rsid w:val="0009621A"/>
    <w:rsid w:val="000A19F8"/>
    <w:rsid w:val="000A2BB4"/>
    <w:rsid w:val="000A2E34"/>
    <w:rsid w:val="000A5BEC"/>
    <w:rsid w:val="000A6074"/>
    <w:rsid w:val="000A6D37"/>
    <w:rsid w:val="000B15D2"/>
    <w:rsid w:val="000B3C71"/>
    <w:rsid w:val="000B4A76"/>
    <w:rsid w:val="000B5096"/>
    <w:rsid w:val="000B6611"/>
    <w:rsid w:val="000B7B8A"/>
    <w:rsid w:val="000C1A00"/>
    <w:rsid w:val="000C3985"/>
    <w:rsid w:val="000C59A4"/>
    <w:rsid w:val="000C62F9"/>
    <w:rsid w:val="000C6B24"/>
    <w:rsid w:val="000D0008"/>
    <w:rsid w:val="000D0615"/>
    <w:rsid w:val="000D484D"/>
    <w:rsid w:val="000D7CB4"/>
    <w:rsid w:val="000E10BF"/>
    <w:rsid w:val="000E1A01"/>
    <w:rsid w:val="000E2FB0"/>
    <w:rsid w:val="000E4AE2"/>
    <w:rsid w:val="000E4AF4"/>
    <w:rsid w:val="000E54B8"/>
    <w:rsid w:val="000E5E59"/>
    <w:rsid w:val="000F0EBA"/>
    <w:rsid w:val="000F6128"/>
    <w:rsid w:val="00100E8B"/>
    <w:rsid w:val="0010296A"/>
    <w:rsid w:val="0010388F"/>
    <w:rsid w:val="00104FB8"/>
    <w:rsid w:val="00107276"/>
    <w:rsid w:val="001102CA"/>
    <w:rsid w:val="00113895"/>
    <w:rsid w:val="00113DF9"/>
    <w:rsid w:val="00114A5E"/>
    <w:rsid w:val="00115ACE"/>
    <w:rsid w:val="001226C1"/>
    <w:rsid w:val="0012538E"/>
    <w:rsid w:val="0013002F"/>
    <w:rsid w:val="001305AA"/>
    <w:rsid w:val="00131819"/>
    <w:rsid w:val="00132A1C"/>
    <w:rsid w:val="00133A89"/>
    <w:rsid w:val="00134800"/>
    <w:rsid w:val="00135EB0"/>
    <w:rsid w:val="0013635E"/>
    <w:rsid w:val="00142EDD"/>
    <w:rsid w:val="001508A2"/>
    <w:rsid w:val="00150AA8"/>
    <w:rsid w:val="00151743"/>
    <w:rsid w:val="00152083"/>
    <w:rsid w:val="001659A0"/>
    <w:rsid w:val="00165AB7"/>
    <w:rsid w:val="001671E1"/>
    <w:rsid w:val="0017193D"/>
    <w:rsid w:val="0017193E"/>
    <w:rsid w:val="00174205"/>
    <w:rsid w:val="00175613"/>
    <w:rsid w:val="00184828"/>
    <w:rsid w:val="0018785C"/>
    <w:rsid w:val="00187B57"/>
    <w:rsid w:val="00190F5F"/>
    <w:rsid w:val="00191642"/>
    <w:rsid w:val="00192755"/>
    <w:rsid w:val="00194475"/>
    <w:rsid w:val="00194659"/>
    <w:rsid w:val="00196163"/>
    <w:rsid w:val="001A495A"/>
    <w:rsid w:val="001A57E9"/>
    <w:rsid w:val="001A745D"/>
    <w:rsid w:val="001A7A30"/>
    <w:rsid w:val="001A7CBA"/>
    <w:rsid w:val="001A7FCC"/>
    <w:rsid w:val="001B0B44"/>
    <w:rsid w:val="001B65B3"/>
    <w:rsid w:val="001C0062"/>
    <w:rsid w:val="001C1CE2"/>
    <w:rsid w:val="001C1F57"/>
    <w:rsid w:val="001C4AAE"/>
    <w:rsid w:val="001C5E9F"/>
    <w:rsid w:val="001C6DBE"/>
    <w:rsid w:val="001D367B"/>
    <w:rsid w:val="001D3E04"/>
    <w:rsid w:val="001D5649"/>
    <w:rsid w:val="001E2050"/>
    <w:rsid w:val="001E49BB"/>
    <w:rsid w:val="001F3378"/>
    <w:rsid w:val="001F395E"/>
    <w:rsid w:val="001F4282"/>
    <w:rsid w:val="001F6127"/>
    <w:rsid w:val="002004E4"/>
    <w:rsid w:val="002008A9"/>
    <w:rsid w:val="00200ACA"/>
    <w:rsid w:val="00200EB3"/>
    <w:rsid w:val="00201EF8"/>
    <w:rsid w:val="00202845"/>
    <w:rsid w:val="00203102"/>
    <w:rsid w:val="00210D61"/>
    <w:rsid w:val="00211F67"/>
    <w:rsid w:val="0021506A"/>
    <w:rsid w:val="0021613D"/>
    <w:rsid w:val="00217126"/>
    <w:rsid w:val="00220C86"/>
    <w:rsid w:val="00224D26"/>
    <w:rsid w:val="00227A27"/>
    <w:rsid w:val="00227ABA"/>
    <w:rsid w:val="00227EEB"/>
    <w:rsid w:val="00231704"/>
    <w:rsid w:val="0023484F"/>
    <w:rsid w:val="00234E29"/>
    <w:rsid w:val="002358E2"/>
    <w:rsid w:val="002361A0"/>
    <w:rsid w:val="002404FD"/>
    <w:rsid w:val="00242883"/>
    <w:rsid w:val="00244293"/>
    <w:rsid w:val="002443B2"/>
    <w:rsid w:val="00252238"/>
    <w:rsid w:val="002536F4"/>
    <w:rsid w:val="002539DB"/>
    <w:rsid w:val="00254DC1"/>
    <w:rsid w:val="002556E4"/>
    <w:rsid w:val="00261B9A"/>
    <w:rsid w:val="0026340A"/>
    <w:rsid w:val="002650D7"/>
    <w:rsid w:val="00266E8E"/>
    <w:rsid w:val="002721B5"/>
    <w:rsid w:val="00272560"/>
    <w:rsid w:val="002737E6"/>
    <w:rsid w:val="002738B9"/>
    <w:rsid w:val="00273D9E"/>
    <w:rsid w:val="002765C8"/>
    <w:rsid w:val="00280618"/>
    <w:rsid w:val="0028397F"/>
    <w:rsid w:val="00287873"/>
    <w:rsid w:val="002907B5"/>
    <w:rsid w:val="00291578"/>
    <w:rsid w:val="00292397"/>
    <w:rsid w:val="00293F06"/>
    <w:rsid w:val="00296811"/>
    <w:rsid w:val="002A2231"/>
    <w:rsid w:val="002A2775"/>
    <w:rsid w:val="002B15FE"/>
    <w:rsid w:val="002B17EF"/>
    <w:rsid w:val="002B2D54"/>
    <w:rsid w:val="002B4588"/>
    <w:rsid w:val="002B4F43"/>
    <w:rsid w:val="002B728B"/>
    <w:rsid w:val="002C0944"/>
    <w:rsid w:val="002C4FC3"/>
    <w:rsid w:val="002C5A01"/>
    <w:rsid w:val="002C647F"/>
    <w:rsid w:val="002C6629"/>
    <w:rsid w:val="002D2F61"/>
    <w:rsid w:val="002D3BF8"/>
    <w:rsid w:val="002E11E0"/>
    <w:rsid w:val="002E23EB"/>
    <w:rsid w:val="002E5D29"/>
    <w:rsid w:val="002E6F72"/>
    <w:rsid w:val="002F1D7A"/>
    <w:rsid w:val="002F278B"/>
    <w:rsid w:val="002F2E68"/>
    <w:rsid w:val="002F41AA"/>
    <w:rsid w:val="002F437B"/>
    <w:rsid w:val="002F4ED9"/>
    <w:rsid w:val="002F6050"/>
    <w:rsid w:val="003010E7"/>
    <w:rsid w:val="00305006"/>
    <w:rsid w:val="003122F4"/>
    <w:rsid w:val="00312C1E"/>
    <w:rsid w:val="003130C6"/>
    <w:rsid w:val="003132EF"/>
    <w:rsid w:val="00314673"/>
    <w:rsid w:val="00314E53"/>
    <w:rsid w:val="00317AC1"/>
    <w:rsid w:val="003212A6"/>
    <w:rsid w:val="00323FE1"/>
    <w:rsid w:val="003358F2"/>
    <w:rsid w:val="00335AE3"/>
    <w:rsid w:val="0033659F"/>
    <w:rsid w:val="00341935"/>
    <w:rsid w:val="003425AD"/>
    <w:rsid w:val="003429B4"/>
    <w:rsid w:val="00344FC0"/>
    <w:rsid w:val="003476E1"/>
    <w:rsid w:val="0035009F"/>
    <w:rsid w:val="003573DB"/>
    <w:rsid w:val="00360B32"/>
    <w:rsid w:val="00366DCF"/>
    <w:rsid w:val="003736BB"/>
    <w:rsid w:val="003743E0"/>
    <w:rsid w:val="00376A27"/>
    <w:rsid w:val="003807E7"/>
    <w:rsid w:val="00385D8D"/>
    <w:rsid w:val="00387F29"/>
    <w:rsid w:val="0039111E"/>
    <w:rsid w:val="003932FD"/>
    <w:rsid w:val="00393508"/>
    <w:rsid w:val="00393562"/>
    <w:rsid w:val="00394773"/>
    <w:rsid w:val="003A0A30"/>
    <w:rsid w:val="003A2659"/>
    <w:rsid w:val="003A4416"/>
    <w:rsid w:val="003B0503"/>
    <w:rsid w:val="003B1771"/>
    <w:rsid w:val="003B1DFB"/>
    <w:rsid w:val="003B338C"/>
    <w:rsid w:val="003B57C3"/>
    <w:rsid w:val="003B6D38"/>
    <w:rsid w:val="003B7A44"/>
    <w:rsid w:val="003B7DD0"/>
    <w:rsid w:val="003C41F6"/>
    <w:rsid w:val="003C6C2C"/>
    <w:rsid w:val="003D505D"/>
    <w:rsid w:val="003D79DF"/>
    <w:rsid w:val="003E294F"/>
    <w:rsid w:val="003E2C41"/>
    <w:rsid w:val="003E6D45"/>
    <w:rsid w:val="003F145A"/>
    <w:rsid w:val="003F190D"/>
    <w:rsid w:val="003F26FB"/>
    <w:rsid w:val="003F48D2"/>
    <w:rsid w:val="003F5975"/>
    <w:rsid w:val="0040103B"/>
    <w:rsid w:val="004020E3"/>
    <w:rsid w:val="00405534"/>
    <w:rsid w:val="004057ED"/>
    <w:rsid w:val="00405E9C"/>
    <w:rsid w:val="00406492"/>
    <w:rsid w:val="00406CC1"/>
    <w:rsid w:val="00406DA9"/>
    <w:rsid w:val="00407334"/>
    <w:rsid w:val="00413954"/>
    <w:rsid w:val="00416127"/>
    <w:rsid w:val="00416AD1"/>
    <w:rsid w:val="00420864"/>
    <w:rsid w:val="00423136"/>
    <w:rsid w:val="004239BD"/>
    <w:rsid w:val="00424B24"/>
    <w:rsid w:val="00425866"/>
    <w:rsid w:val="00426C4E"/>
    <w:rsid w:val="00426C93"/>
    <w:rsid w:val="00426E23"/>
    <w:rsid w:val="0043023E"/>
    <w:rsid w:val="00435237"/>
    <w:rsid w:val="00435809"/>
    <w:rsid w:val="004375C2"/>
    <w:rsid w:val="0044038E"/>
    <w:rsid w:val="004443D7"/>
    <w:rsid w:val="00452271"/>
    <w:rsid w:val="00454896"/>
    <w:rsid w:val="00455180"/>
    <w:rsid w:val="00457FB5"/>
    <w:rsid w:val="0046020A"/>
    <w:rsid w:val="00461026"/>
    <w:rsid w:val="00464B8C"/>
    <w:rsid w:val="00470DE5"/>
    <w:rsid w:val="004734AB"/>
    <w:rsid w:val="004815FD"/>
    <w:rsid w:val="00481C74"/>
    <w:rsid w:val="00482FA0"/>
    <w:rsid w:val="0049541C"/>
    <w:rsid w:val="00497B97"/>
    <w:rsid w:val="004A1AFB"/>
    <w:rsid w:val="004A3CE7"/>
    <w:rsid w:val="004A4185"/>
    <w:rsid w:val="004A567A"/>
    <w:rsid w:val="004B5974"/>
    <w:rsid w:val="004B7C05"/>
    <w:rsid w:val="004B7C69"/>
    <w:rsid w:val="004C1FE9"/>
    <w:rsid w:val="004C4AFE"/>
    <w:rsid w:val="004C716F"/>
    <w:rsid w:val="004D29DF"/>
    <w:rsid w:val="004D2F04"/>
    <w:rsid w:val="004D4B58"/>
    <w:rsid w:val="004D615A"/>
    <w:rsid w:val="004D6E52"/>
    <w:rsid w:val="004D7443"/>
    <w:rsid w:val="004E097C"/>
    <w:rsid w:val="004E2C9C"/>
    <w:rsid w:val="004E2CFD"/>
    <w:rsid w:val="004E31E7"/>
    <w:rsid w:val="004E4032"/>
    <w:rsid w:val="004E43F6"/>
    <w:rsid w:val="004E5DE5"/>
    <w:rsid w:val="004E7D94"/>
    <w:rsid w:val="004F4DE4"/>
    <w:rsid w:val="004F7433"/>
    <w:rsid w:val="00500509"/>
    <w:rsid w:val="00502A34"/>
    <w:rsid w:val="005038D3"/>
    <w:rsid w:val="005064AF"/>
    <w:rsid w:val="0051074C"/>
    <w:rsid w:val="00512D36"/>
    <w:rsid w:val="005138C7"/>
    <w:rsid w:val="00515254"/>
    <w:rsid w:val="00515567"/>
    <w:rsid w:val="0051587A"/>
    <w:rsid w:val="00516353"/>
    <w:rsid w:val="00520BF1"/>
    <w:rsid w:val="00520CF0"/>
    <w:rsid w:val="00525869"/>
    <w:rsid w:val="00526B34"/>
    <w:rsid w:val="005313C2"/>
    <w:rsid w:val="00531BFC"/>
    <w:rsid w:val="005343F7"/>
    <w:rsid w:val="0053794D"/>
    <w:rsid w:val="00541200"/>
    <w:rsid w:val="00543C13"/>
    <w:rsid w:val="00544C2A"/>
    <w:rsid w:val="005455B4"/>
    <w:rsid w:val="0054585C"/>
    <w:rsid w:val="005467D7"/>
    <w:rsid w:val="005514EF"/>
    <w:rsid w:val="0055397C"/>
    <w:rsid w:val="005551DD"/>
    <w:rsid w:val="005573A2"/>
    <w:rsid w:val="0055765F"/>
    <w:rsid w:val="005619B1"/>
    <w:rsid w:val="00561C41"/>
    <w:rsid w:val="00562874"/>
    <w:rsid w:val="0056487E"/>
    <w:rsid w:val="0056656B"/>
    <w:rsid w:val="00580270"/>
    <w:rsid w:val="00582619"/>
    <w:rsid w:val="005826AE"/>
    <w:rsid w:val="00584DA1"/>
    <w:rsid w:val="005863CE"/>
    <w:rsid w:val="005877E3"/>
    <w:rsid w:val="00596653"/>
    <w:rsid w:val="00597956"/>
    <w:rsid w:val="005A0203"/>
    <w:rsid w:val="005A11A3"/>
    <w:rsid w:val="005A3361"/>
    <w:rsid w:val="005A4C46"/>
    <w:rsid w:val="005B2194"/>
    <w:rsid w:val="005B27C2"/>
    <w:rsid w:val="005B2FD5"/>
    <w:rsid w:val="005B6AB3"/>
    <w:rsid w:val="005C2E67"/>
    <w:rsid w:val="005C5902"/>
    <w:rsid w:val="005D1CBB"/>
    <w:rsid w:val="005E11AA"/>
    <w:rsid w:val="005E1322"/>
    <w:rsid w:val="005E13F1"/>
    <w:rsid w:val="005E15CD"/>
    <w:rsid w:val="005E6041"/>
    <w:rsid w:val="005E6BD3"/>
    <w:rsid w:val="005E79EC"/>
    <w:rsid w:val="005F199F"/>
    <w:rsid w:val="005F3095"/>
    <w:rsid w:val="005F4130"/>
    <w:rsid w:val="005F5DED"/>
    <w:rsid w:val="005F746F"/>
    <w:rsid w:val="005F7CD1"/>
    <w:rsid w:val="00605B86"/>
    <w:rsid w:val="00605C8C"/>
    <w:rsid w:val="006122E3"/>
    <w:rsid w:val="006143F6"/>
    <w:rsid w:val="006155B0"/>
    <w:rsid w:val="006155FD"/>
    <w:rsid w:val="00616160"/>
    <w:rsid w:val="00616C3E"/>
    <w:rsid w:val="00617B10"/>
    <w:rsid w:val="00620E53"/>
    <w:rsid w:val="00622869"/>
    <w:rsid w:val="00622E5E"/>
    <w:rsid w:val="006235D3"/>
    <w:rsid w:val="00623AE8"/>
    <w:rsid w:val="00625CCF"/>
    <w:rsid w:val="006263BB"/>
    <w:rsid w:val="00631AAA"/>
    <w:rsid w:val="0063530F"/>
    <w:rsid w:val="00636CC8"/>
    <w:rsid w:val="006372B2"/>
    <w:rsid w:val="00642D6A"/>
    <w:rsid w:val="00645FED"/>
    <w:rsid w:val="006476BE"/>
    <w:rsid w:val="006509F5"/>
    <w:rsid w:val="00651EAA"/>
    <w:rsid w:val="006549C1"/>
    <w:rsid w:val="00655491"/>
    <w:rsid w:val="00662BBD"/>
    <w:rsid w:val="00662D06"/>
    <w:rsid w:val="006760CC"/>
    <w:rsid w:val="006778A6"/>
    <w:rsid w:val="00681485"/>
    <w:rsid w:val="00681E72"/>
    <w:rsid w:val="006849BE"/>
    <w:rsid w:val="00691277"/>
    <w:rsid w:val="006931E7"/>
    <w:rsid w:val="006941B6"/>
    <w:rsid w:val="006948E0"/>
    <w:rsid w:val="00694E66"/>
    <w:rsid w:val="006954D6"/>
    <w:rsid w:val="00695CB0"/>
    <w:rsid w:val="00695CCC"/>
    <w:rsid w:val="00696262"/>
    <w:rsid w:val="006971DA"/>
    <w:rsid w:val="00697581"/>
    <w:rsid w:val="006A0CC8"/>
    <w:rsid w:val="006A24D5"/>
    <w:rsid w:val="006A3F77"/>
    <w:rsid w:val="006A4D22"/>
    <w:rsid w:val="006B6CA3"/>
    <w:rsid w:val="006C0F27"/>
    <w:rsid w:val="006C2EE7"/>
    <w:rsid w:val="006C3988"/>
    <w:rsid w:val="006C4991"/>
    <w:rsid w:val="006D075A"/>
    <w:rsid w:val="006D0CA0"/>
    <w:rsid w:val="006D7529"/>
    <w:rsid w:val="006E3C70"/>
    <w:rsid w:val="006E5C32"/>
    <w:rsid w:val="006E7B40"/>
    <w:rsid w:val="006F4270"/>
    <w:rsid w:val="006F6A61"/>
    <w:rsid w:val="0070181C"/>
    <w:rsid w:val="00710B19"/>
    <w:rsid w:val="00710E30"/>
    <w:rsid w:val="00721A11"/>
    <w:rsid w:val="007223A9"/>
    <w:rsid w:val="00722E42"/>
    <w:rsid w:val="00727B3A"/>
    <w:rsid w:val="00727F08"/>
    <w:rsid w:val="00731AA5"/>
    <w:rsid w:val="007322FC"/>
    <w:rsid w:val="0073287D"/>
    <w:rsid w:val="0073394E"/>
    <w:rsid w:val="00740588"/>
    <w:rsid w:val="00743A57"/>
    <w:rsid w:val="00752ADB"/>
    <w:rsid w:val="00754273"/>
    <w:rsid w:val="007606F0"/>
    <w:rsid w:val="00760A61"/>
    <w:rsid w:val="0076557C"/>
    <w:rsid w:val="007663BD"/>
    <w:rsid w:val="007704EF"/>
    <w:rsid w:val="00774162"/>
    <w:rsid w:val="00774AE1"/>
    <w:rsid w:val="007755E5"/>
    <w:rsid w:val="007815B8"/>
    <w:rsid w:val="00781666"/>
    <w:rsid w:val="007819D0"/>
    <w:rsid w:val="00790ACB"/>
    <w:rsid w:val="00790C36"/>
    <w:rsid w:val="00790CBB"/>
    <w:rsid w:val="007919D6"/>
    <w:rsid w:val="007931A0"/>
    <w:rsid w:val="00793762"/>
    <w:rsid w:val="00793BB4"/>
    <w:rsid w:val="007947AA"/>
    <w:rsid w:val="00794853"/>
    <w:rsid w:val="007956CA"/>
    <w:rsid w:val="007A446F"/>
    <w:rsid w:val="007A65AD"/>
    <w:rsid w:val="007A6661"/>
    <w:rsid w:val="007B16EC"/>
    <w:rsid w:val="007B3B72"/>
    <w:rsid w:val="007B587C"/>
    <w:rsid w:val="007C32BF"/>
    <w:rsid w:val="007C4B59"/>
    <w:rsid w:val="007C6C06"/>
    <w:rsid w:val="007D223D"/>
    <w:rsid w:val="007D310E"/>
    <w:rsid w:val="007D5C90"/>
    <w:rsid w:val="007D6365"/>
    <w:rsid w:val="007D760A"/>
    <w:rsid w:val="007D7E32"/>
    <w:rsid w:val="007E05CE"/>
    <w:rsid w:val="007E2D9E"/>
    <w:rsid w:val="007F3CC3"/>
    <w:rsid w:val="007F502F"/>
    <w:rsid w:val="007F5AA2"/>
    <w:rsid w:val="007F605C"/>
    <w:rsid w:val="007F65C4"/>
    <w:rsid w:val="007F6A11"/>
    <w:rsid w:val="007F71B7"/>
    <w:rsid w:val="008002AC"/>
    <w:rsid w:val="008006A6"/>
    <w:rsid w:val="00800762"/>
    <w:rsid w:val="00800981"/>
    <w:rsid w:val="00800EA6"/>
    <w:rsid w:val="00802737"/>
    <w:rsid w:val="008052A2"/>
    <w:rsid w:val="008100CD"/>
    <w:rsid w:val="0081184E"/>
    <w:rsid w:val="00811AD0"/>
    <w:rsid w:val="008128AE"/>
    <w:rsid w:val="00814E7D"/>
    <w:rsid w:val="00815834"/>
    <w:rsid w:val="0082106B"/>
    <w:rsid w:val="00822344"/>
    <w:rsid w:val="0082310F"/>
    <w:rsid w:val="0082416C"/>
    <w:rsid w:val="00824D32"/>
    <w:rsid w:val="00825EF8"/>
    <w:rsid w:val="0082730B"/>
    <w:rsid w:val="008301DA"/>
    <w:rsid w:val="00832693"/>
    <w:rsid w:val="008354B5"/>
    <w:rsid w:val="008378ED"/>
    <w:rsid w:val="008414C9"/>
    <w:rsid w:val="0084183A"/>
    <w:rsid w:val="00843587"/>
    <w:rsid w:val="00845DEF"/>
    <w:rsid w:val="00846179"/>
    <w:rsid w:val="00846C3E"/>
    <w:rsid w:val="00852CD2"/>
    <w:rsid w:val="00855096"/>
    <w:rsid w:val="008553E3"/>
    <w:rsid w:val="008564E8"/>
    <w:rsid w:val="008706EC"/>
    <w:rsid w:val="008710E8"/>
    <w:rsid w:val="00871FB3"/>
    <w:rsid w:val="0087347F"/>
    <w:rsid w:val="00876C29"/>
    <w:rsid w:val="00880694"/>
    <w:rsid w:val="00880AC4"/>
    <w:rsid w:val="0088266C"/>
    <w:rsid w:val="00887019"/>
    <w:rsid w:val="00891264"/>
    <w:rsid w:val="00892B85"/>
    <w:rsid w:val="00892E8D"/>
    <w:rsid w:val="00892F5D"/>
    <w:rsid w:val="008960BE"/>
    <w:rsid w:val="008961BB"/>
    <w:rsid w:val="008A5035"/>
    <w:rsid w:val="008A6810"/>
    <w:rsid w:val="008A6CF2"/>
    <w:rsid w:val="008A746B"/>
    <w:rsid w:val="008A7D1D"/>
    <w:rsid w:val="008B5809"/>
    <w:rsid w:val="008B6FCE"/>
    <w:rsid w:val="008C29FE"/>
    <w:rsid w:val="008C5F98"/>
    <w:rsid w:val="008C6A80"/>
    <w:rsid w:val="008C6AEC"/>
    <w:rsid w:val="008D0CA9"/>
    <w:rsid w:val="008D17C9"/>
    <w:rsid w:val="008D1FE7"/>
    <w:rsid w:val="008D558E"/>
    <w:rsid w:val="008E1702"/>
    <w:rsid w:val="008E1FFB"/>
    <w:rsid w:val="008E39E6"/>
    <w:rsid w:val="008E4332"/>
    <w:rsid w:val="008E6A58"/>
    <w:rsid w:val="008F35D0"/>
    <w:rsid w:val="008F38F6"/>
    <w:rsid w:val="008F51D3"/>
    <w:rsid w:val="008F6598"/>
    <w:rsid w:val="00901297"/>
    <w:rsid w:val="0090251D"/>
    <w:rsid w:val="0090258F"/>
    <w:rsid w:val="00904198"/>
    <w:rsid w:val="009061D0"/>
    <w:rsid w:val="00906D18"/>
    <w:rsid w:val="00915027"/>
    <w:rsid w:val="0092226E"/>
    <w:rsid w:val="009224CA"/>
    <w:rsid w:val="00923F34"/>
    <w:rsid w:val="00931F6A"/>
    <w:rsid w:val="009330DA"/>
    <w:rsid w:val="0093550E"/>
    <w:rsid w:val="00937301"/>
    <w:rsid w:val="009412A5"/>
    <w:rsid w:val="00943E8A"/>
    <w:rsid w:val="00944520"/>
    <w:rsid w:val="009447F9"/>
    <w:rsid w:val="009448AD"/>
    <w:rsid w:val="00946877"/>
    <w:rsid w:val="00950165"/>
    <w:rsid w:val="00950BE7"/>
    <w:rsid w:val="009576E7"/>
    <w:rsid w:val="0096001B"/>
    <w:rsid w:val="00962186"/>
    <w:rsid w:val="00963093"/>
    <w:rsid w:val="00964414"/>
    <w:rsid w:val="00970482"/>
    <w:rsid w:val="00972211"/>
    <w:rsid w:val="00973592"/>
    <w:rsid w:val="009773B7"/>
    <w:rsid w:val="00977B26"/>
    <w:rsid w:val="00980388"/>
    <w:rsid w:val="0098063E"/>
    <w:rsid w:val="009810F0"/>
    <w:rsid w:val="00985029"/>
    <w:rsid w:val="0098650A"/>
    <w:rsid w:val="009878A0"/>
    <w:rsid w:val="00987BFF"/>
    <w:rsid w:val="00987EE9"/>
    <w:rsid w:val="00991A5B"/>
    <w:rsid w:val="00996248"/>
    <w:rsid w:val="009A0757"/>
    <w:rsid w:val="009A2DE5"/>
    <w:rsid w:val="009A642F"/>
    <w:rsid w:val="009A753C"/>
    <w:rsid w:val="009B0CD6"/>
    <w:rsid w:val="009B5F07"/>
    <w:rsid w:val="009B6958"/>
    <w:rsid w:val="009B6E9E"/>
    <w:rsid w:val="009B7F45"/>
    <w:rsid w:val="009C17C6"/>
    <w:rsid w:val="009C764B"/>
    <w:rsid w:val="009C77F7"/>
    <w:rsid w:val="009D03CC"/>
    <w:rsid w:val="009D05BE"/>
    <w:rsid w:val="009D09E3"/>
    <w:rsid w:val="009D0F49"/>
    <w:rsid w:val="009E1A84"/>
    <w:rsid w:val="009E522C"/>
    <w:rsid w:val="009E59CD"/>
    <w:rsid w:val="009E6085"/>
    <w:rsid w:val="009E666A"/>
    <w:rsid w:val="009E6DD3"/>
    <w:rsid w:val="009E6E32"/>
    <w:rsid w:val="009F0818"/>
    <w:rsid w:val="009F3B9D"/>
    <w:rsid w:val="009F6FB1"/>
    <w:rsid w:val="00A04848"/>
    <w:rsid w:val="00A05BCF"/>
    <w:rsid w:val="00A0790A"/>
    <w:rsid w:val="00A11698"/>
    <w:rsid w:val="00A14EA2"/>
    <w:rsid w:val="00A15702"/>
    <w:rsid w:val="00A1720F"/>
    <w:rsid w:val="00A2457D"/>
    <w:rsid w:val="00A25243"/>
    <w:rsid w:val="00A25C31"/>
    <w:rsid w:val="00A3092A"/>
    <w:rsid w:val="00A3289D"/>
    <w:rsid w:val="00A35C4F"/>
    <w:rsid w:val="00A36C85"/>
    <w:rsid w:val="00A36FA2"/>
    <w:rsid w:val="00A37639"/>
    <w:rsid w:val="00A401AF"/>
    <w:rsid w:val="00A421CE"/>
    <w:rsid w:val="00A4307B"/>
    <w:rsid w:val="00A43BE7"/>
    <w:rsid w:val="00A462DE"/>
    <w:rsid w:val="00A46F5C"/>
    <w:rsid w:val="00A50F0D"/>
    <w:rsid w:val="00A513EF"/>
    <w:rsid w:val="00A515B1"/>
    <w:rsid w:val="00A5548A"/>
    <w:rsid w:val="00A55E7A"/>
    <w:rsid w:val="00A63E96"/>
    <w:rsid w:val="00A67189"/>
    <w:rsid w:val="00A67A99"/>
    <w:rsid w:val="00A67BBE"/>
    <w:rsid w:val="00A72F0D"/>
    <w:rsid w:val="00A731C7"/>
    <w:rsid w:val="00A755D8"/>
    <w:rsid w:val="00A75A5E"/>
    <w:rsid w:val="00A8016E"/>
    <w:rsid w:val="00A80ED7"/>
    <w:rsid w:val="00A81242"/>
    <w:rsid w:val="00A82099"/>
    <w:rsid w:val="00A8278C"/>
    <w:rsid w:val="00A85392"/>
    <w:rsid w:val="00A855E9"/>
    <w:rsid w:val="00A86766"/>
    <w:rsid w:val="00A9001E"/>
    <w:rsid w:val="00A917DC"/>
    <w:rsid w:val="00A927EC"/>
    <w:rsid w:val="00A95DE7"/>
    <w:rsid w:val="00A95ED0"/>
    <w:rsid w:val="00A9713C"/>
    <w:rsid w:val="00AA0C13"/>
    <w:rsid w:val="00AA2484"/>
    <w:rsid w:val="00AA4042"/>
    <w:rsid w:val="00AB1A1A"/>
    <w:rsid w:val="00AB1FD6"/>
    <w:rsid w:val="00AB3324"/>
    <w:rsid w:val="00AB3D54"/>
    <w:rsid w:val="00AB6C9F"/>
    <w:rsid w:val="00AC140F"/>
    <w:rsid w:val="00AD6587"/>
    <w:rsid w:val="00AF12E0"/>
    <w:rsid w:val="00AF1CC7"/>
    <w:rsid w:val="00AF30CD"/>
    <w:rsid w:val="00AF340F"/>
    <w:rsid w:val="00B01A87"/>
    <w:rsid w:val="00B0335D"/>
    <w:rsid w:val="00B03EC6"/>
    <w:rsid w:val="00B04AC5"/>
    <w:rsid w:val="00B06859"/>
    <w:rsid w:val="00B111D1"/>
    <w:rsid w:val="00B11A38"/>
    <w:rsid w:val="00B140BD"/>
    <w:rsid w:val="00B144BC"/>
    <w:rsid w:val="00B17404"/>
    <w:rsid w:val="00B17A35"/>
    <w:rsid w:val="00B2207E"/>
    <w:rsid w:val="00B31F9B"/>
    <w:rsid w:val="00B36F50"/>
    <w:rsid w:val="00B41578"/>
    <w:rsid w:val="00B45290"/>
    <w:rsid w:val="00B45B02"/>
    <w:rsid w:val="00B51EF9"/>
    <w:rsid w:val="00B53749"/>
    <w:rsid w:val="00B53DE0"/>
    <w:rsid w:val="00B572C4"/>
    <w:rsid w:val="00B62F3C"/>
    <w:rsid w:val="00B64346"/>
    <w:rsid w:val="00B6459C"/>
    <w:rsid w:val="00B65C9B"/>
    <w:rsid w:val="00B67473"/>
    <w:rsid w:val="00B746F8"/>
    <w:rsid w:val="00B76E6B"/>
    <w:rsid w:val="00B80917"/>
    <w:rsid w:val="00B85C26"/>
    <w:rsid w:val="00B87FA8"/>
    <w:rsid w:val="00B923B6"/>
    <w:rsid w:val="00B928F1"/>
    <w:rsid w:val="00BA07BF"/>
    <w:rsid w:val="00BA4468"/>
    <w:rsid w:val="00BB0ACE"/>
    <w:rsid w:val="00BB0EDF"/>
    <w:rsid w:val="00BB34CA"/>
    <w:rsid w:val="00BB520A"/>
    <w:rsid w:val="00BB597A"/>
    <w:rsid w:val="00BC057B"/>
    <w:rsid w:val="00BC098D"/>
    <w:rsid w:val="00BC0F7D"/>
    <w:rsid w:val="00BC17FE"/>
    <w:rsid w:val="00BC1904"/>
    <w:rsid w:val="00BC2880"/>
    <w:rsid w:val="00BC645E"/>
    <w:rsid w:val="00BD0C8F"/>
    <w:rsid w:val="00BD4DFC"/>
    <w:rsid w:val="00BE1696"/>
    <w:rsid w:val="00BE60A3"/>
    <w:rsid w:val="00BE7047"/>
    <w:rsid w:val="00BE7F59"/>
    <w:rsid w:val="00BF1EB7"/>
    <w:rsid w:val="00BF28F0"/>
    <w:rsid w:val="00BF463B"/>
    <w:rsid w:val="00BF716D"/>
    <w:rsid w:val="00C0330F"/>
    <w:rsid w:val="00C06B5C"/>
    <w:rsid w:val="00C10875"/>
    <w:rsid w:val="00C1340F"/>
    <w:rsid w:val="00C142F1"/>
    <w:rsid w:val="00C151E0"/>
    <w:rsid w:val="00C17A0E"/>
    <w:rsid w:val="00C206E2"/>
    <w:rsid w:val="00C2181F"/>
    <w:rsid w:val="00C21C99"/>
    <w:rsid w:val="00C23DA2"/>
    <w:rsid w:val="00C25C96"/>
    <w:rsid w:val="00C26142"/>
    <w:rsid w:val="00C30859"/>
    <w:rsid w:val="00C30C7F"/>
    <w:rsid w:val="00C315A7"/>
    <w:rsid w:val="00C31DB7"/>
    <w:rsid w:val="00C33209"/>
    <w:rsid w:val="00C3445D"/>
    <w:rsid w:val="00C34B23"/>
    <w:rsid w:val="00C35F5B"/>
    <w:rsid w:val="00C36F05"/>
    <w:rsid w:val="00C417C3"/>
    <w:rsid w:val="00C41BA4"/>
    <w:rsid w:val="00C46E3F"/>
    <w:rsid w:val="00C50109"/>
    <w:rsid w:val="00C5101C"/>
    <w:rsid w:val="00C554AA"/>
    <w:rsid w:val="00C55F22"/>
    <w:rsid w:val="00C564F5"/>
    <w:rsid w:val="00C5687A"/>
    <w:rsid w:val="00C5719A"/>
    <w:rsid w:val="00C61CB6"/>
    <w:rsid w:val="00C61E37"/>
    <w:rsid w:val="00C62704"/>
    <w:rsid w:val="00C754D0"/>
    <w:rsid w:val="00C81AC1"/>
    <w:rsid w:val="00C82927"/>
    <w:rsid w:val="00C82CE8"/>
    <w:rsid w:val="00C83966"/>
    <w:rsid w:val="00C84AB3"/>
    <w:rsid w:val="00C854CB"/>
    <w:rsid w:val="00C854D0"/>
    <w:rsid w:val="00C85B6B"/>
    <w:rsid w:val="00C8603B"/>
    <w:rsid w:val="00C86253"/>
    <w:rsid w:val="00C92237"/>
    <w:rsid w:val="00C93B9C"/>
    <w:rsid w:val="00C94B33"/>
    <w:rsid w:val="00C94C51"/>
    <w:rsid w:val="00C94F21"/>
    <w:rsid w:val="00C96F10"/>
    <w:rsid w:val="00C97114"/>
    <w:rsid w:val="00CA1558"/>
    <w:rsid w:val="00CA1B3F"/>
    <w:rsid w:val="00CA3E7E"/>
    <w:rsid w:val="00CA419A"/>
    <w:rsid w:val="00CA42C8"/>
    <w:rsid w:val="00CA62D0"/>
    <w:rsid w:val="00CA6E8D"/>
    <w:rsid w:val="00CB2ABC"/>
    <w:rsid w:val="00CB3A45"/>
    <w:rsid w:val="00CB6FF9"/>
    <w:rsid w:val="00CB74F8"/>
    <w:rsid w:val="00CB78CA"/>
    <w:rsid w:val="00CC3862"/>
    <w:rsid w:val="00CC4695"/>
    <w:rsid w:val="00CC48AD"/>
    <w:rsid w:val="00CC584A"/>
    <w:rsid w:val="00CD0DBB"/>
    <w:rsid w:val="00CD1261"/>
    <w:rsid w:val="00CD5FCD"/>
    <w:rsid w:val="00CD75B2"/>
    <w:rsid w:val="00CE573B"/>
    <w:rsid w:val="00CE6172"/>
    <w:rsid w:val="00CE7132"/>
    <w:rsid w:val="00CF1E6D"/>
    <w:rsid w:val="00CF30A6"/>
    <w:rsid w:val="00CF348C"/>
    <w:rsid w:val="00CF3746"/>
    <w:rsid w:val="00CF4BDD"/>
    <w:rsid w:val="00CF6155"/>
    <w:rsid w:val="00CF7154"/>
    <w:rsid w:val="00D00364"/>
    <w:rsid w:val="00D007C0"/>
    <w:rsid w:val="00D01151"/>
    <w:rsid w:val="00D0164F"/>
    <w:rsid w:val="00D02324"/>
    <w:rsid w:val="00D02824"/>
    <w:rsid w:val="00D03652"/>
    <w:rsid w:val="00D03A30"/>
    <w:rsid w:val="00D07078"/>
    <w:rsid w:val="00D14CAD"/>
    <w:rsid w:val="00D267D5"/>
    <w:rsid w:val="00D27811"/>
    <w:rsid w:val="00D3170B"/>
    <w:rsid w:val="00D37F92"/>
    <w:rsid w:val="00D404A6"/>
    <w:rsid w:val="00D41ACE"/>
    <w:rsid w:val="00D42118"/>
    <w:rsid w:val="00D42342"/>
    <w:rsid w:val="00D44940"/>
    <w:rsid w:val="00D45E30"/>
    <w:rsid w:val="00D47DDD"/>
    <w:rsid w:val="00D525B0"/>
    <w:rsid w:val="00D527BC"/>
    <w:rsid w:val="00D53083"/>
    <w:rsid w:val="00D5791D"/>
    <w:rsid w:val="00D603A6"/>
    <w:rsid w:val="00D60474"/>
    <w:rsid w:val="00D645AE"/>
    <w:rsid w:val="00D725D4"/>
    <w:rsid w:val="00D72CA3"/>
    <w:rsid w:val="00D74376"/>
    <w:rsid w:val="00D745BF"/>
    <w:rsid w:val="00D75B67"/>
    <w:rsid w:val="00D767C4"/>
    <w:rsid w:val="00D774A3"/>
    <w:rsid w:val="00D774DD"/>
    <w:rsid w:val="00D8352F"/>
    <w:rsid w:val="00D9005B"/>
    <w:rsid w:val="00D915B5"/>
    <w:rsid w:val="00DA0502"/>
    <w:rsid w:val="00DA26EA"/>
    <w:rsid w:val="00DA3208"/>
    <w:rsid w:val="00DA65A5"/>
    <w:rsid w:val="00DA65A6"/>
    <w:rsid w:val="00DA6B31"/>
    <w:rsid w:val="00DA708E"/>
    <w:rsid w:val="00DA7CC6"/>
    <w:rsid w:val="00DB09A9"/>
    <w:rsid w:val="00DB295E"/>
    <w:rsid w:val="00DB2F43"/>
    <w:rsid w:val="00DB494D"/>
    <w:rsid w:val="00DB580D"/>
    <w:rsid w:val="00DC0E54"/>
    <w:rsid w:val="00DD0555"/>
    <w:rsid w:val="00DD08EB"/>
    <w:rsid w:val="00DD1F8F"/>
    <w:rsid w:val="00DE4A40"/>
    <w:rsid w:val="00DE4EA3"/>
    <w:rsid w:val="00DE702B"/>
    <w:rsid w:val="00DF289F"/>
    <w:rsid w:val="00DF37A3"/>
    <w:rsid w:val="00DF4A56"/>
    <w:rsid w:val="00DF52A7"/>
    <w:rsid w:val="00DF7ED7"/>
    <w:rsid w:val="00E01CCC"/>
    <w:rsid w:val="00E059CB"/>
    <w:rsid w:val="00E074C1"/>
    <w:rsid w:val="00E079F2"/>
    <w:rsid w:val="00E1043A"/>
    <w:rsid w:val="00E10469"/>
    <w:rsid w:val="00E10F97"/>
    <w:rsid w:val="00E126A0"/>
    <w:rsid w:val="00E134BD"/>
    <w:rsid w:val="00E13C98"/>
    <w:rsid w:val="00E169C8"/>
    <w:rsid w:val="00E16C84"/>
    <w:rsid w:val="00E30F52"/>
    <w:rsid w:val="00E3221A"/>
    <w:rsid w:val="00E3298B"/>
    <w:rsid w:val="00E34302"/>
    <w:rsid w:val="00E400D9"/>
    <w:rsid w:val="00E4201B"/>
    <w:rsid w:val="00E4369B"/>
    <w:rsid w:val="00E4412F"/>
    <w:rsid w:val="00E46486"/>
    <w:rsid w:val="00E52C8C"/>
    <w:rsid w:val="00E54DFF"/>
    <w:rsid w:val="00E56F6A"/>
    <w:rsid w:val="00E600C7"/>
    <w:rsid w:val="00E6190C"/>
    <w:rsid w:val="00E648FE"/>
    <w:rsid w:val="00E71104"/>
    <w:rsid w:val="00E748EC"/>
    <w:rsid w:val="00E85B79"/>
    <w:rsid w:val="00E87443"/>
    <w:rsid w:val="00E874B7"/>
    <w:rsid w:val="00E90F72"/>
    <w:rsid w:val="00E918D4"/>
    <w:rsid w:val="00E92783"/>
    <w:rsid w:val="00E957AD"/>
    <w:rsid w:val="00E96805"/>
    <w:rsid w:val="00EA2028"/>
    <w:rsid w:val="00EA398E"/>
    <w:rsid w:val="00EA6268"/>
    <w:rsid w:val="00EB211B"/>
    <w:rsid w:val="00EB2785"/>
    <w:rsid w:val="00EB431C"/>
    <w:rsid w:val="00EB56A3"/>
    <w:rsid w:val="00EB691A"/>
    <w:rsid w:val="00EC214C"/>
    <w:rsid w:val="00EC37C6"/>
    <w:rsid w:val="00ED0E6F"/>
    <w:rsid w:val="00ED15A1"/>
    <w:rsid w:val="00ED3BA2"/>
    <w:rsid w:val="00ED6871"/>
    <w:rsid w:val="00EE222A"/>
    <w:rsid w:val="00EE30DF"/>
    <w:rsid w:val="00EE562E"/>
    <w:rsid w:val="00EF3406"/>
    <w:rsid w:val="00EF4DA8"/>
    <w:rsid w:val="00EF5A93"/>
    <w:rsid w:val="00EF660F"/>
    <w:rsid w:val="00F0146E"/>
    <w:rsid w:val="00F05B48"/>
    <w:rsid w:val="00F16865"/>
    <w:rsid w:val="00F22761"/>
    <w:rsid w:val="00F2281F"/>
    <w:rsid w:val="00F22C4C"/>
    <w:rsid w:val="00F25D8C"/>
    <w:rsid w:val="00F25FD6"/>
    <w:rsid w:val="00F337AF"/>
    <w:rsid w:val="00F349EB"/>
    <w:rsid w:val="00F36684"/>
    <w:rsid w:val="00F4075B"/>
    <w:rsid w:val="00F424BE"/>
    <w:rsid w:val="00F44316"/>
    <w:rsid w:val="00F51ED7"/>
    <w:rsid w:val="00F52755"/>
    <w:rsid w:val="00F53C39"/>
    <w:rsid w:val="00F53D0F"/>
    <w:rsid w:val="00F5550C"/>
    <w:rsid w:val="00F56E60"/>
    <w:rsid w:val="00F606E6"/>
    <w:rsid w:val="00F65D6E"/>
    <w:rsid w:val="00F66C4A"/>
    <w:rsid w:val="00F71194"/>
    <w:rsid w:val="00F74E00"/>
    <w:rsid w:val="00F80810"/>
    <w:rsid w:val="00F8177F"/>
    <w:rsid w:val="00F81901"/>
    <w:rsid w:val="00F86D26"/>
    <w:rsid w:val="00FA49E1"/>
    <w:rsid w:val="00FA5D6C"/>
    <w:rsid w:val="00FB231E"/>
    <w:rsid w:val="00FB79BA"/>
    <w:rsid w:val="00FC211E"/>
    <w:rsid w:val="00FC3401"/>
    <w:rsid w:val="00FC5433"/>
    <w:rsid w:val="00FC636F"/>
    <w:rsid w:val="00FC6C40"/>
    <w:rsid w:val="00FD0CA2"/>
    <w:rsid w:val="00FD4FEA"/>
    <w:rsid w:val="00FD57D1"/>
    <w:rsid w:val="00FD5CDA"/>
    <w:rsid w:val="00FD5DBF"/>
    <w:rsid w:val="00FD64DD"/>
    <w:rsid w:val="00FD6A7B"/>
    <w:rsid w:val="00FD6ABA"/>
    <w:rsid w:val="00FD6B82"/>
    <w:rsid w:val="00FD7A05"/>
    <w:rsid w:val="00FE0317"/>
    <w:rsid w:val="00FE047B"/>
    <w:rsid w:val="00FE11A8"/>
    <w:rsid w:val="00FE2338"/>
    <w:rsid w:val="00FE5575"/>
    <w:rsid w:val="00FE5C96"/>
    <w:rsid w:val="00FF3AA9"/>
    <w:rsid w:val="00FF3F63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558A9"/>
  <w15:chartTrackingRefBased/>
  <w15:docId w15:val="{8780BA3E-B280-FA49-A2F3-AEB209FE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378"/>
    <w:rPr>
      <w:rFonts w:ascii="Arial" w:hAnsi="Arial"/>
      <w:lang w:val="en-GB"/>
    </w:rPr>
  </w:style>
  <w:style w:type="paragraph" w:styleId="Heading1">
    <w:name w:val="heading 1"/>
    <w:aliases w:val="~SectionHeading"/>
    <w:basedOn w:val="Normal"/>
    <w:next w:val="Normal"/>
    <w:link w:val="Heading1Char"/>
    <w:uiPriority w:val="2"/>
    <w:qFormat/>
    <w:rsid w:val="00E6190C"/>
    <w:pPr>
      <w:keepNext/>
      <w:keepLines/>
      <w:spacing w:line="480" w:lineRule="auto"/>
      <w:jc w:val="left"/>
      <w:outlineLvl w:val="0"/>
    </w:pPr>
    <w:rPr>
      <w:rFonts w:ascii="Arial Black" w:eastAsiaTheme="majorEastAsia" w:hAnsi="Arial Black" w:cstheme="majorBidi"/>
      <w:b/>
      <w:bCs/>
      <w:sz w:val="36"/>
      <w:lang w:eastAsia="ja-JP"/>
    </w:rPr>
  </w:style>
  <w:style w:type="paragraph" w:styleId="Heading2">
    <w:name w:val="heading 2"/>
    <w:aliases w:val="~SubHeading"/>
    <w:basedOn w:val="Normal"/>
    <w:next w:val="Normal"/>
    <w:link w:val="Heading2Char"/>
    <w:uiPriority w:val="2"/>
    <w:unhideWhenUsed/>
    <w:qFormat/>
    <w:rsid w:val="003807E7"/>
    <w:pPr>
      <w:keepNext/>
      <w:keepLines/>
      <w:spacing w:before="40"/>
      <w:outlineLvl w:val="1"/>
    </w:pPr>
    <w:rPr>
      <w:rFonts w:eastAsiaTheme="majorEastAsia" w:cstheme="majorBidi"/>
      <w:b/>
      <w:color w:val="1165C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7E7"/>
    <w:pPr>
      <w:keepNext/>
      <w:keepLines/>
      <w:spacing w:before="40"/>
      <w:outlineLvl w:val="2"/>
    </w:pPr>
    <w:rPr>
      <w:rFonts w:ascii="Arial Narrow" w:eastAsiaTheme="majorEastAsia" w:hAnsi="Arial Narrow" w:cstheme="majorBidi"/>
      <w:b/>
      <w:color w:val="1165CC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07E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165CC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2F4"/>
    <w:pPr>
      <w:keepNext/>
      <w:keepLines/>
      <w:spacing w:before="40"/>
      <w:jc w:val="left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90C"/>
  </w:style>
  <w:style w:type="paragraph" w:styleId="Footer">
    <w:name w:val="footer"/>
    <w:basedOn w:val="Normal"/>
    <w:link w:val="Foot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90C"/>
  </w:style>
  <w:style w:type="character" w:customStyle="1" w:styleId="Heading1Char">
    <w:name w:val="Heading 1 Char"/>
    <w:aliases w:val="~SectionHeading Char"/>
    <w:basedOn w:val="DefaultParagraphFont"/>
    <w:link w:val="Heading1"/>
    <w:uiPriority w:val="4"/>
    <w:rsid w:val="00E6190C"/>
    <w:rPr>
      <w:rFonts w:ascii="Arial Black" w:eastAsiaTheme="majorEastAsia" w:hAnsi="Arial Black" w:cstheme="majorBidi"/>
      <w:b/>
      <w:bCs/>
      <w:sz w:val="36"/>
      <w:lang w:val="en-US" w:eastAsia="ja-JP"/>
    </w:rPr>
  </w:style>
  <w:style w:type="character" w:styleId="Emphasis">
    <w:name w:val="Emphasis"/>
    <w:basedOn w:val="DefaultParagraphFont"/>
    <w:uiPriority w:val="20"/>
    <w:unhideWhenUsed/>
    <w:qFormat/>
    <w:rsid w:val="00E6190C"/>
    <w:rPr>
      <w:i/>
      <w:iCs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9"/>
    <w:rsid w:val="003807E7"/>
    <w:rPr>
      <w:rFonts w:ascii="Arial" w:eastAsiaTheme="majorEastAsia" w:hAnsi="Arial" w:cstheme="majorBidi"/>
      <w:b/>
      <w:color w:val="1165C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7E7"/>
    <w:rPr>
      <w:rFonts w:ascii="Arial Narrow" w:eastAsiaTheme="majorEastAsia" w:hAnsi="Arial Narrow" w:cstheme="majorBidi"/>
      <w:b/>
      <w:color w:val="1165CC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07E7"/>
    <w:rPr>
      <w:rFonts w:ascii="Arial" w:eastAsiaTheme="majorEastAsia" w:hAnsi="Arial" w:cstheme="majorBidi"/>
      <w:b/>
      <w:i/>
      <w:iCs/>
      <w:color w:val="1165C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2F4"/>
    <w:rPr>
      <w:rFonts w:ascii="Arial" w:eastAsiaTheme="majorEastAsia" w:hAnsi="Arial" w:cstheme="majorBidi"/>
      <w:i/>
    </w:rPr>
  </w:style>
  <w:style w:type="paragraph" w:customStyle="1" w:styleId="SectionTitle">
    <w:name w:val="Section Title"/>
    <w:basedOn w:val="Normal"/>
    <w:next w:val="Normal"/>
    <w:uiPriority w:val="2"/>
    <w:qFormat/>
    <w:rsid w:val="00E6190C"/>
    <w:pPr>
      <w:pageBreakBefore/>
      <w:spacing w:line="480" w:lineRule="auto"/>
      <w:jc w:val="center"/>
      <w:outlineLvl w:val="0"/>
    </w:pPr>
    <w:rPr>
      <w:rFonts w:eastAsiaTheme="majorEastAsia" w:cstheme="majorBidi"/>
      <w:b/>
      <w:sz w:val="28"/>
      <w:lang w:eastAsia="ja-JP"/>
    </w:rPr>
  </w:style>
  <w:style w:type="paragraph" w:styleId="NoSpacing">
    <w:name w:val="No Spacing"/>
    <w:aliases w:val="No Indent"/>
    <w:uiPriority w:val="3"/>
    <w:qFormat/>
    <w:rsid w:val="00E6190C"/>
    <w:pPr>
      <w:spacing w:line="240" w:lineRule="auto"/>
      <w:jc w:val="left"/>
    </w:pPr>
    <w:rPr>
      <w:rFonts w:ascii="Arial" w:eastAsiaTheme="minorEastAsia" w:hAnsi="Arial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44C2A"/>
  </w:style>
  <w:style w:type="paragraph" w:styleId="TOCHeading">
    <w:name w:val="TOC Heading"/>
    <w:basedOn w:val="Heading1"/>
    <w:next w:val="Normal"/>
    <w:uiPriority w:val="39"/>
    <w:unhideWhenUsed/>
    <w:qFormat/>
    <w:rsid w:val="00544C2A"/>
    <w:pPr>
      <w:keepNext w:val="0"/>
      <w:keepLines w:val="0"/>
      <w:pageBreakBefore/>
      <w:outlineLvl w:val="9"/>
    </w:pPr>
    <w:rPr>
      <w:b w:val="0"/>
      <w:bCs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44C2A"/>
    <w:pPr>
      <w:spacing w:before="120"/>
      <w:jc w:val="left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44C2A"/>
    <w:pPr>
      <w:spacing w:before="120"/>
      <w:ind w:left="24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44C2A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4C2A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544C2A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44C2A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44C2A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44C2A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44C2A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44C2A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43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31C"/>
    <w:rPr>
      <w:color w:val="605E5C"/>
      <w:shd w:val="clear" w:color="auto" w:fill="E1DFDD"/>
    </w:rPr>
  </w:style>
  <w:style w:type="numbering" w:customStyle="1" w:styleId="SecListStyle">
    <w:name w:val="~SecListStyle"/>
    <w:uiPriority w:val="99"/>
    <w:rsid w:val="00C36F05"/>
    <w:pPr>
      <w:numPr>
        <w:numId w:val="1"/>
      </w:numPr>
    </w:pPr>
  </w:style>
  <w:style w:type="paragraph" w:customStyle="1" w:styleId="BodyTextNum">
    <w:name w:val="~BodyTextNum"/>
    <w:basedOn w:val="Normal"/>
    <w:rsid w:val="00C36F05"/>
    <w:pPr>
      <w:tabs>
        <w:tab w:val="num" w:pos="0"/>
      </w:tabs>
      <w:spacing w:before="240" w:line="264" w:lineRule="auto"/>
      <w:ind w:hanging="284"/>
    </w:pPr>
    <w:rPr>
      <w:rFonts w:cs="Arial"/>
      <w:color w:val="000000" w:themeColor="text1"/>
      <w:sz w:val="18"/>
      <w:szCs w:val="20"/>
    </w:rPr>
  </w:style>
  <w:style w:type="paragraph" w:customStyle="1" w:styleId="NumBullet1">
    <w:name w:val="~NumBullet1"/>
    <w:basedOn w:val="Normal"/>
    <w:autoRedefine/>
    <w:uiPriority w:val="1"/>
    <w:qFormat/>
    <w:rsid w:val="008564E8"/>
    <w:pPr>
      <w:spacing w:before="60" w:line="360" w:lineRule="auto"/>
    </w:pPr>
    <w:rPr>
      <w:rFonts w:eastAsia="Times New Roman" w:cs="Times New Roman"/>
      <w:color w:val="333333"/>
      <w:szCs w:val="18"/>
      <w:lang w:eastAsia="en-GB"/>
    </w:rPr>
  </w:style>
  <w:style w:type="paragraph" w:customStyle="1" w:styleId="NumBullet2">
    <w:name w:val="~NumBullet2"/>
    <w:basedOn w:val="Normal"/>
    <w:autoRedefine/>
    <w:uiPriority w:val="1"/>
    <w:qFormat/>
    <w:rsid w:val="00184828"/>
    <w:pPr>
      <w:numPr>
        <w:ilvl w:val="4"/>
        <w:numId w:val="1"/>
      </w:numPr>
      <w:spacing w:before="60" w:line="240" w:lineRule="auto"/>
      <w:ind w:left="1843" w:hanging="425"/>
    </w:pPr>
    <w:rPr>
      <w:rFonts w:eastAsia="Times New Roman" w:cs="Arial"/>
      <w:lang w:eastAsia="en-GB"/>
    </w:rPr>
  </w:style>
  <w:style w:type="paragraph" w:customStyle="1" w:styleId="NumBullet3">
    <w:name w:val="~NumBullet3"/>
    <w:basedOn w:val="Normal"/>
    <w:uiPriority w:val="1"/>
    <w:qFormat/>
    <w:rsid w:val="00C36F05"/>
    <w:pPr>
      <w:numPr>
        <w:ilvl w:val="2"/>
        <w:numId w:val="2"/>
      </w:numPr>
      <w:tabs>
        <w:tab w:val="left" w:pos="1701"/>
      </w:tabs>
      <w:spacing w:before="60" w:line="264" w:lineRule="auto"/>
    </w:pPr>
    <w:rPr>
      <w:rFonts w:eastAsia="Times New Roman" w:cs="Times New Roman"/>
      <w:color w:val="333333"/>
      <w:sz w:val="18"/>
      <w:szCs w:val="18"/>
      <w:lang w:eastAsia="en-GB"/>
    </w:rPr>
  </w:style>
  <w:style w:type="paragraph" w:styleId="ListParagraph">
    <w:name w:val="List Paragraph"/>
    <w:aliases w:val="Table of contents numbered"/>
    <w:basedOn w:val="Normal"/>
    <w:link w:val="ListParagraphChar"/>
    <w:uiPriority w:val="34"/>
    <w:qFormat/>
    <w:rsid w:val="00C36F05"/>
    <w:pPr>
      <w:spacing w:line="360" w:lineRule="auto"/>
      <w:ind w:left="720"/>
      <w:contextualSpacing/>
    </w:pPr>
    <w:rPr>
      <w:szCs w:val="22"/>
    </w:rPr>
  </w:style>
  <w:style w:type="character" w:customStyle="1" w:styleId="ListParagraphChar">
    <w:name w:val="List Paragraph Char"/>
    <w:aliases w:val="Table of contents numbered Char"/>
    <w:link w:val="ListParagraph"/>
    <w:uiPriority w:val="34"/>
    <w:locked/>
    <w:rsid w:val="00C36F05"/>
    <w:rPr>
      <w:rFonts w:ascii="Arial" w:hAnsi="Arial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36F05"/>
    <w:pPr>
      <w:spacing w:after="240" w:line="360" w:lineRule="auto"/>
      <w:ind w:left="432" w:hanging="432"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F05"/>
    <w:rPr>
      <w:rFonts w:ascii="Arial" w:eastAsiaTheme="majorEastAsia" w:hAnsi="Arial" w:cstheme="majorBidi"/>
      <w:b/>
      <w:spacing w:val="-10"/>
      <w:kern w:val="28"/>
      <w:szCs w:val="56"/>
      <w:lang w:val="en-GB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36F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36F05"/>
    <w:pPr>
      <w:spacing w:line="240" w:lineRule="auto"/>
      <w:jc w:val="left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A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AE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aliases w:val="~Caption Char"/>
    <w:basedOn w:val="DefaultParagraphFont"/>
    <w:link w:val="Caption"/>
    <w:rsid w:val="00A755D8"/>
    <w:rPr>
      <w:rFonts w:ascii="Arial" w:hAnsi="Arial"/>
      <w:i/>
      <w:iCs/>
      <w:color w:val="44546A" w:themeColor="text2"/>
      <w:sz w:val="18"/>
      <w:szCs w:val="18"/>
      <w:lang w:val="en-GB"/>
    </w:rPr>
  </w:style>
  <w:style w:type="paragraph" w:customStyle="1" w:styleId="Bullet1">
    <w:name w:val="~Bullet1"/>
    <w:basedOn w:val="Normal"/>
    <w:uiPriority w:val="1"/>
    <w:qFormat/>
    <w:rsid w:val="00A755D8"/>
    <w:pPr>
      <w:numPr>
        <w:numId w:val="28"/>
      </w:numPr>
      <w:spacing w:before="240" w:line="264" w:lineRule="auto"/>
      <w:jc w:val="left"/>
    </w:pPr>
    <w:rPr>
      <w:rFonts w:asciiTheme="minorHAnsi" w:eastAsia="Times New Roman" w:hAnsiTheme="minorHAnsi" w:cs="Arial"/>
      <w:color w:val="333333"/>
      <w:sz w:val="18"/>
      <w:szCs w:val="18"/>
      <w:lang w:eastAsia="en-GB"/>
    </w:rPr>
  </w:style>
  <w:style w:type="paragraph" w:customStyle="1" w:styleId="Bullet2">
    <w:name w:val="~Bullet2"/>
    <w:basedOn w:val="Bullet1"/>
    <w:uiPriority w:val="1"/>
    <w:qFormat/>
    <w:rsid w:val="00A755D8"/>
    <w:pPr>
      <w:numPr>
        <w:ilvl w:val="1"/>
      </w:numPr>
      <w:spacing w:before="60"/>
    </w:pPr>
  </w:style>
  <w:style w:type="paragraph" w:customStyle="1" w:styleId="Bullet3">
    <w:name w:val="~Bullet3"/>
    <w:basedOn w:val="Normal"/>
    <w:uiPriority w:val="1"/>
    <w:qFormat/>
    <w:rsid w:val="00A755D8"/>
    <w:pPr>
      <w:numPr>
        <w:ilvl w:val="2"/>
        <w:numId w:val="28"/>
      </w:numPr>
      <w:spacing w:before="60" w:line="264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Left">
    <w:name w:val="~TableTextLeft"/>
    <w:basedOn w:val="Normal"/>
    <w:qFormat/>
    <w:rsid w:val="00A755D8"/>
    <w:pPr>
      <w:spacing w:before="60" w:line="240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Right">
    <w:name w:val="~TableTextRight"/>
    <w:basedOn w:val="TableTextLeft"/>
    <w:qFormat/>
    <w:rsid w:val="00A755D8"/>
    <w:pPr>
      <w:jc w:val="right"/>
    </w:pPr>
  </w:style>
  <w:style w:type="paragraph" w:customStyle="1" w:styleId="TableColumnHeadingLeft">
    <w:name w:val="~TableColumnHeadingLeft"/>
    <w:basedOn w:val="TableTextLeft"/>
    <w:next w:val="TableTextLeft"/>
    <w:qFormat/>
    <w:rsid w:val="00A755D8"/>
    <w:pPr>
      <w:spacing w:before="120" w:after="60"/>
    </w:pPr>
    <w:rPr>
      <w:b/>
      <w:color w:val="4472C4" w:themeColor="accent1"/>
    </w:rPr>
  </w:style>
  <w:style w:type="paragraph" w:customStyle="1" w:styleId="Source">
    <w:name w:val="~Source"/>
    <w:basedOn w:val="Normal"/>
    <w:next w:val="BodyTextNum"/>
    <w:qFormat/>
    <w:rsid w:val="00A755D8"/>
    <w:pPr>
      <w:tabs>
        <w:tab w:val="left" w:pos="851"/>
      </w:tabs>
      <w:spacing w:before="60" w:line="240" w:lineRule="auto"/>
      <w:ind w:left="851" w:hanging="851"/>
      <w:jc w:val="left"/>
    </w:pPr>
    <w:rPr>
      <w:rFonts w:asciiTheme="minorHAnsi" w:eastAsia="Times New Roman" w:hAnsiTheme="minorHAnsi" w:cs="Times New Roman"/>
      <w:bCs/>
      <w:color w:val="004A80"/>
      <w:sz w:val="16"/>
      <w:szCs w:val="20"/>
      <w:lang w:eastAsia="en-GB"/>
    </w:rPr>
  </w:style>
  <w:style w:type="paragraph" w:customStyle="1" w:styleId="TableColumnHeadingRight">
    <w:name w:val="~TableColumnHeadingRight"/>
    <w:basedOn w:val="TableTextRight"/>
    <w:next w:val="TableTextRight"/>
    <w:qFormat/>
    <w:rsid w:val="00A755D8"/>
    <w:pPr>
      <w:spacing w:before="120" w:after="60"/>
    </w:pPr>
    <w:rPr>
      <w:b/>
      <w:color w:val="4472C4" w:themeColor="accent1"/>
    </w:rPr>
  </w:style>
  <w:style w:type="table" w:customStyle="1" w:styleId="TableClear">
    <w:name w:val="~TableClear"/>
    <w:basedOn w:val="TableNormal"/>
    <w:uiPriority w:val="99"/>
    <w:rsid w:val="00A755D8"/>
    <w:pPr>
      <w:spacing w:before="240" w:line="264" w:lineRule="auto"/>
      <w:jc w:val="left"/>
    </w:pPr>
    <w:rPr>
      <w:rFonts w:eastAsia="Times New Roman" w:cs="Times New Roman"/>
      <w:color w:val="333333"/>
      <w:sz w:val="18"/>
      <w:szCs w:val="18"/>
      <w:lang w:val="en-GB" w:eastAsia="en-GB"/>
    </w:rPr>
    <w:tblPr>
      <w:tblStyleRowBandSize w:val="1"/>
      <w:tblBorders>
        <w:top w:val="single" w:sz="4" w:space="0" w:color="4472C4" w:themeColor="accent1"/>
        <w:bottom w:val="single" w:sz="4" w:space="0" w:color="4472C4" w:themeColor="accent1"/>
        <w:insideH w:val="single" w:sz="2" w:space="0" w:color="E7E6E6" w:themeColor="background2"/>
      </w:tblBorders>
    </w:tblPr>
    <w:tblStylePr w:type="firstRow">
      <w:tblPr/>
      <w:trPr>
        <w:tblHeader/>
      </w:trPr>
      <w:tcPr>
        <w:tcBorders>
          <w:top w:val="single" w:sz="4" w:space="0" w:color="4472C4" w:themeColor="accent1"/>
          <w:left w:val="nil"/>
          <w:bottom w:val="single" w:sz="4" w:space="0" w:color="4472C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ppHeading">
    <w:name w:val="~AppHeading"/>
    <w:basedOn w:val="Normal"/>
    <w:next w:val="AppBodyTextNum"/>
    <w:qFormat/>
    <w:rsid w:val="00616160"/>
    <w:pPr>
      <w:keepNext/>
      <w:pageBreakBefore/>
      <w:numPr>
        <w:numId w:val="29"/>
      </w:numPr>
      <w:tabs>
        <w:tab w:val="clear" w:pos="283"/>
        <w:tab w:val="num" w:pos="0"/>
        <w:tab w:val="left" w:pos="1418"/>
      </w:tabs>
      <w:spacing w:after="240" w:line="240" w:lineRule="auto"/>
      <w:ind w:left="0"/>
      <w:jc w:val="left"/>
      <w:outlineLvl w:val="1"/>
    </w:pPr>
    <w:rPr>
      <w:rFonts w:asciiTheme="minorHAnsi" w:eastAsia="Times New Roman" w:hAnsiTheme="minorHAnsi" w:cs="Times New Roman"/>
      <w:color w:val="4472C4" w:themeColor="accent1"/>
      <w:sz w:val="36"/>
      <w:szCs w:val="18"/>
      <w:lang w:eastAsia="en-GB"/>
    </w:rPr>
  </w:style>
  <w:style w:type="paragraph" w:customStyle="1" w:styleId="AppBodyTextNum">
    <w:name w:val="~AppBodyTextNum"/>
    <w:basedOn w:val="Normal"/>
    <w:uiPriority w:val="28"/>
    <w:qFormat/>
    <w:rsid w:val="00616160"/>
    <w:pPr>
      <w:numPr>
        <w:ilvl w:val="2"/>
        <w:numId w:val="29"/>
      </w:numPr>
      <w:spacing w:before="240" w:line="264" w:lineRule="auto"/>
    </w:pPr>
    <w:rPr>
      <w:rFonts w:asciiTheme="minorHAnsi" w:hAnsiTheme="minorHAnsi" w:cs="Arial"/>
      <w:color w:val="000000" w:themeColor="text1"/>
      <w:sz w:val="18"/>
      <w:szCs w:val="20"/>
    </w:rPr>
  </w:style>
  <w:style w:type="paragraph" w:customStyle="1" w:styleId="AppSubHeading">
    <w:name w:val="~AppSubHeading"/>
    <w:basedOn w:val="AppHeading"/>
    <w:next w:val="AppBodyTextNum"/>
    <w:qFormat/>
    <w:rsid w:val="00616160"/>
    <w:pPr>
      <w:pageBreakBefore w:val="0"/>
      <w:numPr>
        <w:ilvl w:val="1"/>
      </w:numPr>
      <w:spacing w:before="360"/>
    </w:pPr>
    <w:rPr>
      <w:sz w:val="24"/>
    </w:rPr>
  </w:style>
  <w:style w:type="numbering" w:customStyle="1" w:styleId="AppListStyle">
    <w:name w:val="~AppListStyle"/>
    <w:uiPriority w:val="99"/>
    <w:rsid w:val="00616160"/>
    <w:pPr>
      <w:numPr>
        <w:numId w:val="45"/>
      </w:numPr>
    </w:pPr>
  </w:style>
  <w:style w:type="paragraph" w:customStyle="1" w:styleId="AppNumBullet1">
    <w:name w:val="~AppNumBullet1"/>
    <w:basedOn w:val="NumBullet1"/>
    <w:uiPriority w:val="2"/>
    <w:rsid w:val="00616160"/>
    <w:pPr>
      <w:tabs>
        <w:tab w:val="num" w:pos="283"/>
      </w:tabs>
      <w:spacing w:line="264" w:lineRule="auto"/>
      <w:ind w:left="283" w:hanging="283"/>
      <w:jc w:val="left"/>
    </w:pPr>
    <w:rPr>
      <w:rFonts w:asciiTheme="minorHAnsi" w:hAnsiTheme="minorHAnsi"/>
      <w:sz w:val="18"/>
    </w:rPr>
  </w:style>
  <w:style w:type="paragraph" w:customStyle="1" w:styleId="AppNumBullet2">
    <w:name w:val="~AppNumBullet2"/>
    <w:basedOn w:val="NumBullet2"/>
    <w:uiPriority w:val="2"/>
    <w:rsid w:val="00616160"/>
    <w:pPr>
      <w:numPr>
        <w:numId w:val="29"/>
      </w:numPr>
      <w:spacing w:line="264" w:lineRule="auto"/>
      <w:jc w:val="left"/>
    </w:pPr>
    <w:rPr>
      <w:rFonts w:asciiTheme="minorHAnsi" w:hAnsiTheme="minorHAnsi" w:cs="Times New Roman"/>
      <w:color w:val="333333"/>
      <w:sz w:val="18"/>
      <w:szCs w:val="18"/>
    </w:rPr>
  </w:style>
  <w:style w:type="paragraph" w:customStyle="1" w:styleId="AppNumBullet3">
    <w:name w:val="~AppNumBullet3"/>
    <w:basedOn w:val="NumBullet3"/>
    <w:uiPriority w:val="2"/>
    <w:rsid w:val="00616160"/>
    <w:pPr>
      <w:numPr>
        <w:ilvl w:val="5"/>
        <w:numId w:val="29"/>
      </w:numPr>
      <w:jc w:val="left"/>
    </w:pPr>
    <w:rPr>
      <w:rFonts w:asciiTheme="minorHAnsi" w:hAnsiTheme="minorHAnsi"/>
    </w:rPr>
  </w:style>
  <w:style w:type="character" w:styleId="FootnoteReference">
    <w:name w:val="footnote reference"/>
    <w:basedOn w:val="DefaultParagraphFont"/>
    <w:uiPriority w:val="19"/>
    <w:semiHidden/>
    <w:rsid w:val="00E074C1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931E7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232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3-Accent5">
    <w:name w:val="List Table 3 Accent 5"/>
    <w:basedOn w:val="TableNormal"/>
    <w:uiPriority w:val="48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D774A3"/>
    <w:pPr>
      <w:spacing w:line="240" w:lineRule="auto"/>
      <w:jc w:val="left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075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075A"/>
    <w:rPr>
      <w:rFonts w:ascii="Arial" w:hAnsi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FCB903-4B15-4FB3-A4A6-1B146E962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RA</dc:creator>
  <cp:keywords/>
  <dc:description/>
  <cp:lastModifiedBy>Victor Kweka</cp:lastModifiedBy>
  <cp:revision>2</cp:revision>
  <cp:lastPrinted>2022-09-02T18:34:00Z</cp:lastPrinted>
  <dcterms:created xsi:type="dcterms:W3CDTF">2022-09-14T05:40:00Z</dcterms:created>
  <dcterms:modified xsi:type="dcterms:W3CDTF">2022-09-14T05:40:00Z</dcterms:modified>
</cp:coreProperties>
</file>